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AD425" w14:textId="2B3E7C19" w:rsidR="003D22F3" w:rsidRDefault="003D22F3" w:rsidP="003D22F3">
      <w:pPr>
        <w:jc w:val="center"/>
      </w:pPr>
      <w:r>
        <w:rPr>
          <w:rStyle w:val="MSGENFONTSTYLENAMETEMPLATEROLELEVELMSGENFONTSTYLENAMEBYROLEHEADING1"/>
          <w:color w:val="000000"/>
        </w:rPr>
        <w:t xml:space="preserve">PORTOFOLIO CALON MAHASISWA PASCASARJANA JALUR RISET </w:t>
      </w:r>
    </w:p>
    <w:p w14:paraId="523997A9" w14:textId="172B8FA5" w:rsidR="003D22F3" w:rsidRDefault="003D22F3" w:rsidP="003D22F3">
      <w:pPr>
        <w:rPr>
          <w:rStyle w:val="MSGENFONTSTYLENAMETEMPLATEROLELEVELMSGENFONTSTYLENAMEBYROLEHEADING2"/>
          <w:b w:val="0"/>
          <w:bCs w:val="0"/>
          <w:color w:val="000000"/>
        </w:rPr>
      </w:pPr>
      <w:bookmarkStart w:id="0" w:name="bookmark4"/>
    </w:p>
    <w:p w14:paraId="067C10EE" w14:textId="77777777" w:rsidR="003D22F3" w:rsidRPr="00682554" w:rsidRDefault="003D22F3" w:rsidP="003D22F3">
      <w:pPr>
        <w:tabs>
          <w:tab w:val="left" w:pos="284"/>
        </w:tabs>
        <w:adjustRightInd w:val="0"/>
        <w:snapToGrid w:val="0"/>
        <w:spacing w:after="0" w:line="240" w:lineRule="auto"/>
        <w:rPr>
          <w:rStyle w:val="MSGENFONTSTYLENAMETEMPLATEROLELEVELMSGENFONTSTYLENAMEBYROLEHEADING2"/>
          <w:rFonts w:cstheme="minorHAnsi"/>
          <w:bCs w:val="0"/>
          <w:color w:val="000000"/>
        </w:rPr>
      </w:pPr>
      <w:r w:rsidRPr="00682554">
        <w:rPr>
          <w:rStyle w:val="MSGENFONTSTYLENAMETEMPLATEROLELEVELMSGENFONTSTYLENAMEBYROLEHEADING2"/>
          <w:rFonts w:cstheme="minorHAnsi"/>
          <w:color w:val="000000"/>
        </w:rPr>
        <w:t>I.</w:t>
      </w:r>
      <w:r w:rsidRPr="00682554">
        <w:rPr>
          <w:rStyle w:val="MSGENFONTSTYLENAMETEMPLATEROLELEVELMSGENFONTSTYLENAMEBYROLEHEADING2"/>
          <w:rFonts w:cstheme="minorHAnsi"/>
          <w:color w:val="000000"/>
        </w:rPr>
        <w:tab/>
        <w:t>IDENTITAS</w:t>
      </w:r>
      <w:bookmarkEnd w:id="0"/>
    </w:p>
    <w:p w14:paraId="60A22877" w14:textId="61255B21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>
        <w:rPr>
          <w:rFonts w:ascii="Arial" w:hAnsi="Arial" w:cstheme="minorHAnsi"/>
          <w:noProof/>
          <w:color w:val="000000"/>
          <w:sz w:val="20"/>
          <w:szCs w:val="20"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25F8CC" wp14:editId="33852D57">
                <wp:simplePos x="0" y="0"/>
                <wp:positionH relativeFrom="column">
                  <wp:posOffset>5288304</wp:posOffset>
                </wp:positionH>
                <wp:positionV relativeFrom="paragraph">
                  <wp:posOffset>163653</wp:posOffset>
                </wp:positionV>
                <wp:extent cx="1440000" cy="2160000"/>
                <wp:effectExtent l="0" t="0" r="27305" b="120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000" cy="216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F58AA0" w14:textId="77777777" w:rsidR="003D22F3" w:rsidRDefault="003D22F3" w:rsidP="003D22F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2E974EC" w14:textId="77777777" w:rsidR="003D22F3" w:rsidRDefault="003D22F3" w:rsidP="003D22F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54D55BE" w14:textId="63D3E447" w:rsidR="003D22F3" w:rsidRPr="003D22F3" w:rsidRDefault="003D22F3" w:rsidP="003D22F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3D22F3">
                              <w:rPr>
                                <w:b/>
                              </w:rPr>
                              <w:t>Foto berwarna 4 x6 berlatar belakang puti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5F8C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16.4pt;margin-top:12.9pt;width:113.4pt;height:170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" fillcolor="white [3201]" strokeweight=".5pt">
                <v:textbox>
                  <w:txbxContent>
                    <w:p w14:paraId="21F58AA0" w14:textId="77777777" w:rsidR="003D22F3" w:rsidRDefault="003D22F3" w:rsidP="003D22F3">
                      <w:pPr>
                        <w:jc w:val="center"/>
                        <w:rPr>
                          <w:b/>
                        </w:rPr>
                      </w:pPr>
                    </w:p>
                    <w:p w14:paraId="52E974EC" w14:textId="77777777" w:rsidR="003D22F3" w:rsidRDefault="003D22F3" w:rsidP="003D22F3">
                      <w:pPr>
                        <w:jc w:val="center"/>
                        <w:rPr>
                          <w:b/>
                        </w:rPr>
                      </w:pPr>
                    </w:p>
                    <w:p w14:paraId="554D55BE" w14:textId="63D3E447" w:rsidR="003D22F3" w:rsidRPr="003D22F3" w:rsidRDefault="003D22F3" w:rsidP="003D22F3">
                      <w:pPr>
                        <w:jc w:val="center"/>
                        <w:rPr>
                          <w:b/>
                        </w:rPr>
                      </w:pPr>
                      <w:r w:rsidRPr="003D22F3">
                        <w:rPr>
                          <w:b/>
                        </w:rPr>
                        <w:t>Foto berwarna 4 x6 berlatar belakang putih</w:t>
                      </w:r>
                    </w:p>
                  </w:txbxContent>
                </v:textbox>
              </v:shape>
            </w:pict>
          </mc:Fallback>
        </mc:AlternateContent>
      </w:r>
    </w:p>
    <w:p w14:paraId="47F74B4D" w14:textId="6137689C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Nama  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75109C4A" w14:textId="25B51193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Tempat dan Tanggal Lahir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1948C27D" w14:textId="267778D9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NIP/NIK 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   </w:t>
      </w:r>
    </w:p>
    <w:p w14:paraId="1759F5C7" w14:textId="5063E669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Golongan / Pangkat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5408234C" w14:textId="238B3239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Jabatan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2762585D" w14:textId="02568173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Jenis Kelamin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  <w:r w:rsidRPr="00682554">
        <w:rPr>
          <w:rStyle w:val="MSGENFONTSTYLENAMETEMPLATEROLEMSGENFONTSTYLENAMEBYROLETEXT"/>
          <w:rFonts w:eastAsia="MS Gothic" w:hAnsi="MS Gothic" w:cstheme="minorHAnsi"/>
          <w:color w:val="000000"/>
        </w:rPr>
        <w:t>☐</w:t>
      </w:r>
      <w:r w:rsidRPr="00682554">
        <w:rPr>
          <w:rStyle w:val="MSGENFONTSTYLENAMETEMPLATEROLEMSGENFONTSTYLENAMEBYROLETEXT"/>
          <w:rFonts w:cstheme="minorHAnsi"/>
          <w:color w:val="000000"/>
        </w:rPr>
        <w:t xml:space="preserve">Laki – Laki  </w:t>
      </w:r>
      <w:r w:rsidRPr="00682554">
        <w:rPr>
          <w:rStyle w:val="MSGENFONTSTYLENAMETEMPLATEROLEMSGENFONTSTYLENAMEBYROLETEXT"/>
          <w:rFonts w:eastAsia="MS Gothic" w:hAnsi="MS Gothic" w:cstheme="minorHAnsi"/>
          <w:color w:val="000000"/>
        </w:rPr>
        <w:t>☐</w:t>
      </w:r>
      <w:r w:rsidRPr="00682554">
        <w:rPr>
          <w:rStyle w:val="MSGENFONTSTYLENAMETEMPLATEROLEMSGENFONTSTYLENAMEBYROLETEXT"/>
          <w:rFonts w:cstheme="minorHAnsi"/>
          <w:color w:val="000000"/>
        </w:rPr>
        <w:t xml:space="preserve">  Perempuan </w:t>
      </w:r>
    </w:p>
    <w:p w14:paraId="44D75B2C" w14:textId="692FDAE8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Perguruan Tinggi/Lembaga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14D18253" w14:textId="23720B7F" w:rsidR="003D22F3" w:rsidRPr="00682554" w:rsidRDefault="003D22F3" w:rsidP="003D22F3">
      <w:pPr>
        <w:tabs>
          <w:tab w:val="left" w:pos="2835"/>
          <w:tab w:val="left" w:pos="3119"/>
          <w:tab w:val="left" w:pos="5245"/>
          <w:tab w:val="left" w:pos="552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>Jika Lainnya Sebutkan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-</w:t>
      </w:r>
    </w:p>
    <w:p w14:paraId="44816DBD" w14:textId="6BEDD2F7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Alamat PT/Lembaga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 </w:t>
      </w:r>
    </w:p>
    <w:p w14:paraId="345BBF5B" w14:textId="1DC34206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Telp./Fax.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 </w:t>
      </w:r>
    </w:p>
    <w:p w14:paraId="3EC8DBC7" w14:textId="66C8900F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Alamat Rumah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 </w:t>
      </w:r>
    </w:p>
    <w:p w14:paraId="3AA43357" w14:textId="374B6BE9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Telp./Fax.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 </w:t>
      </w:r>
    </w:p>
    <w:p w14:paraId="48526679" w14:textId="6377A907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Nomor HP  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 xml:space="preserve">: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1C320FF1" w14:textId="009C5427" w:rsidR="003D22F3" w:rsidRPr="00682554" w:rsidRDefault="003D22F3" w:rsidP="003D22F3">
      <w:pPr>
        <w:tabs>
          <w:tab w:val="left" w:pos="2835"/>
          <w:tab w:val="left" w:pos="3119"/>
        </w:tabs>
        <w:adjustRightInd w:val="0"/>
        <w:snapToGrid w:val="0"/>
        <w:spacing w:after="0"/>
        <w:ind w:left="284"/>
        <w:rPr>
          <w:rStyle w:val="MSGENFONTSTYLENAMETEMPLATEROLEMSGENFONTSTYLENAMEBYROLETEXT"/>
          <w:rFonts w:cstheme="minorHAnsi"/>
          <w:color w:val="000000"/>
        </w:rPr>
      </w:pPr>
      <w:r w:rsidRPr="00682554">
        <w:rPr>
          <w:rStyle w:val="MSGENFONTSTYLENAMETEMPLATEROLEMSGENFONTSTYLENAMEBYROLETEXT"/>
          <w:rFonts w:cstheme="minorHAnsi"/>
          <w:color w:val="000000"/>
        </w:rPr>
        <w:t xml:space="preserve">Alamat e-mail pribadi    </w:t>
      </w:r>
      <w:r w:rsidRPr="00682554">
        <w:rPr>
          <w:rStyle w:val="MSGENFONTSTYLENAMETEMPLATEROLEMSGENFONTSTYLENAMEBYROLETEXT"/>
          <w:rFonts w:cstheme="minorHAnsi"/>
          <w:color w:val="000000"/>
        </w:rPr>
        <w:tab/>
        <w:t>:</w:t>
      </w:r>
      <w:r w:rsidRPr="00682554">
        <w:rPr>
          <w:rStyle w:val="MSGENFONTSTYLENAMETEMPLATEROLEMSGENFONTSTYLENAMEBYROLETEXT"/>
          <w:rFonts w:cstheme="minorHAnsi"/>
          <w:color w:val="000000"/>
        </w:rPr>
        <w:tab/>
      </w:r>
    </w:p>
    <w:p w14:paraId="26245E81" w14:textId="77777777" w:rsidR="003D22F3" w:rsidRPr="00682554" w:rsidRDefault="003D22F3" w:rsidP="003D22F3">
      <w:pPr>
        <w:tabs>
          <w:tab w:val="left" w:pos="2835"/>
          <w:tab w:val="left" w:pos="3119"/>
        </w:tabs>
        <w:ind w:left="284"/>
        <w:rPr>
          <w:rStyle w:val="MSGENFONTSTYLENAMETEMPLATEROLEMSGENFONTSTYLENAMEBYROLETEXT"/>
          <w:rFonts w:cstheme="minorHAnsi"/>
          <w:color w:val="000000"/>
        </w:rPr>
      </w:pPr>
    </w:p>
    <w:p w14:paraId="5C4A4531" w14:textId="77777777" w:rsidR="003D22F3" w:rsidRPr="00682554" w:rsidRDefault="003D22F3" w:rsidP="003D22F3">
      <w:pPr>
        <w:tabs>
          <w:tab w:val="left" w:pos="284"/>
          <w:tab w:val="left" w:pos="2835"/>
          <w:tab w:val="left" w:pos="3119"/>
        </w:tabs>
        <w:rPr>
          <w:rStyle w:val="MSGENFONTSTYLENAMETEMPLATEROLEMSGENFONTSTYLENAMEBYROLETEXT"/>
          <w:rFonts w:cstheme="minorHAnsi"/>
          <w:b/>
          <w:color w:val="000000"/>
        </w:rPr>
      </w:pPr>
      <w:r w:rsidRPr="00682554">
        <w:rPr>
          <w:rStyle w:val="MSGENFONTSTYLENAMETEMPLATEROLEMSGENFONTSTYLENAMEBYROLETEXT"/>
          <w:rFonts w:cstheme="minorHAnsi"/>
          <w:b/>
          <w:color w:val="000000"/>
        </w:rPr>
        <w:t>II.</w:t>
      </w:r>
      <w:r w:rsidRPr="00682554">
        <w:rPr>
          <w:rStyle w:val="MSGENFONTSTYLENAMETEMPLATEROLEMSGENFONTSTYLENAMEBYROLETEXT"/>
          <w:rFonts w:cstheme="minorHAnsi"/>
          <w:b/>
          <w:color w:val="000000"/>
        </w:rPr>
        <w:tab/>
        <w:t>RIWAYAT PENDIDIKAN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1559"/>
        <w:gridCol w:w="2102"/>
        <w:gridCol w:w="1541"/>
        <w:gridCol w:w="2169"/>
        <w:gridCol w:w="913"/>
      </w:tblGrid>
      <w:tr w:rsidR="003D22F3" w:rsidRPr="00682554" w14:paraId="78285648" w14:textId="77777777" w:rsidTr="003D22F3">
        <w:tc>
          <w:tcPr>
            <w:tcW w:w="567" w:type="dxa"/>
          </w:tcPr>
          <w:p w14:paraId="284D49D6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No</w:t>
            </w:r>
          </w:p>
        </w:tc>
        <w:tc>
          <w:tcPr>
            <w:tcW w:w="1559" w:type="dxa"/>
          </w:tcPr>
          <w:p w14:paraId="381652D6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 xml:space="preserve">Jenjang </w:t>
            </w:r>
          </w:p>
          <w:p w14:paraId="4B74A925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 xml:space="preserve">Pendidikan </w:t>
            </w:r>
          </w:p>
        </w:tc>
        <w:tc>
          <w:tcPr>
            <w:tcW w:w="2102" w:type="dxa"/>
          </w:tcPr>
          <w:p w14:paraId="5589BC45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Perguruan Tinggi</w:t>
            </w:r>
          </w:p>
        </w:tc>
        <w:tc>
          <w:tcPr>
            <w:tcW w:w="1541" w:type="dxa"/>
          </w:tcPr>
          <w:p w14:paraId="20087604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Bidang</w:t>
            </w:r>
          </w:p>
        </w:tc>
        <w:tc>
          <w:tcPr>
            <w:tcW w:w="2169" w:type="dxa"/>
          </w:tcPr>
          <w:p w14:paraId="7FA42DD9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 xml:space="preserve">Program </w:t>
            </w:r>
          </w:p>
          <w:p w14:paraId="587FD917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Studi</w:t>
            </w:r>
          </w:p>
        </w:tc>
        <w:tc>
          <w:tcPr>
            <w:tcW w:w="913" w:type="dxa"/>
          </w:tcPr>
          <w:p w14:paraId="3BB8198D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 xml:space="preserve">Tahun </w:t>
            </w:r>
          </w:p>
          <w:p w14:paraId="20B91A08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Lulus</w:t>
            </w:r>
          </w:p>
        </w:tc>
      </w:tr>
      <w:tr w:rsidR="003D22F3" w:rsidRPr="00682554" w14:paraId="669B4769" w14:textId="77777777" w:rsidTr="003D22F3">
        <w:tc>
          <w:tcPr>
            <w:tcW w:w="567" w:type="dxa"/>
          </w:tcPr>
          <w:p w14:paraId="3E82FCE5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1.</w:t>
            </w:r>
          </w:p>
        </w:tc>
        <w:tc>
          <w:tcPr>
            <w:tcW w:w="1559" w:type="dxa"/>
          </w:tcPr>
          <w:p w14:paraId="422CB708" w14:textId="09FC38F1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02" w:type="dxa"/>
          </w:tcPr>
          <w:p w14:paraId="48767F94" w14:textId="58BDF210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541" w:type="dxa"/>
          </w:tcPr>
          <w:p w14:paraId="05092A29" w14:textId="2FC5F7BE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69" w:type="dxa"/>
          </w:tcPr>
          <w:p w14:paraId="4BA30EC2" w14:textId="427F7C0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4979F43B" w14:textId="08551125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:rsidRPr="00682554" w14:paraId="4EADAF3E" w14:textId="77777777" w:rsidTr="003D22F3">
        <w:tc>
          <w:tcPr>
            <w:tcW w:w="567" w:type="dxa"/>
          </w:tcPr>
          <w:p w14:paraId="6E0F6806" w14:textId="77777777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82554">
              <w:rPr>
                <w:rFonts w:cstheme="minorHAnsi"/>
              </w:rPr>
              <w:t>2.</w:t>
            </w:r>
          </w:p>
        </w:tc>
        <w:tc>
          <w:tcPr>
            <w:tcW w:w="1559" w:type="dxa"/>
          </w:tcPr>
          <w:p w14:paraId="6016A90F" w14:textId="32647986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02" w:type="dxa"/>
          </w:tcPr>
          <w:p w14:paraId="6060A074" w14:textId="34802050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541" w:type="dxa"/>
          </w:tcPr>
          <w:p w14:paraId="75F87394" w14:textId="52196D3A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69" w:type="dxa"/>
          </w:tcPr>
          <w:p w14:paraId="5776F51E" w14:textId="0E46EDB2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09A65F96" w14:textId="2C2122F5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:rsidRPr="00682554" w14:paraId="6AA56AB8" w14:textId="77777777" w:rsidTr="003D22F3">
        <w:tc>
          <w:tcPr>
            <w:tcW w:w="567" w:type="dxa"/>
          </w:tcPr>
          <w:p w14:paraId="7828CEBD" w14:textId="3B7D51B3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90141B" w14:textId="29ACD296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02" w:type="dxa"/>
          </w:tcPr>
          <w:p w14:paraId="42603BEE" w14:textId="108DC435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541" w:type="dxa"/>
          </w:tcPr>
          <w:p w14:paraId="00E7F76D" w14:textId="16DBFD36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169" w:type="dxa"/>
          </w:tcPr>
          <w:p w14:paraId="5E0BBB88" w14:textId="5F77ED6B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03262D53" w14:textId="5396E910" w:rsidR="003D22F3" w:rsidRPr="00682554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68AD0A94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517BC062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 w:rsidRPr="00682554">
        <w:rPr>
          <w:rFonts w:cstheme="minorHAnsi"/>
          <w:b/>
        </w:rPr>
        <w:t>III.</w:t>
      </w:r>
      <w:r w:rsidRPr="00682554">
        <w:rPr>
          <w:rFonts w:cstheme="minorHAnsi"/>
          <w:b/>
        </w:rPr>
        <w:tab/>
        <w:t>PENGALAMAN PELATIHAN/WORKSHOP 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3544"/>
        <w:gridCol w:w="2551"/>
        <w:gridCol w:w="1276"/>
        <w:gridCol w:w="913"/>
      </w:tblGrid>
      <w:tr w:rsidR="003D22F3" w14:paraId="2E1F1972" w14:textId="77777777" w:rsidTr="003D22F3">
        <w:tc>
          <w:tcPr>
            <w:tcW w:w="567" w:type="dxa"/>
          </w:tcPr>
          <w:p w14:paraId="139049AB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544" w:type="dxa"/>
          </w:tcPr>
          <w:p w14:paraId="2166E556" w14:textId="7777777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6A7A42">
              <w:rPr>
                <w:rFonts w:cstheme="minorHAnsi"/>
                <w:b/>
              </w:rPr>
              <w:t>Jenis Pelatihan/Workshop</w:t>
            </w:r>
          </w:p>
          <w:p w14:paraId="0378E146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</w:p>
        </w:tc>
        <w:tc>
          <w:tcPr>
            <w:tcW w:w="2551" w:type="dxa"/>
          </w:tcPr>
          <w:p w14:paraId="4F66E36A" w14:textId="7777777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6A7A42">
              <w:rPr>
                <w:rFonts w:cstheme="minorHAnsi"/>
                <w:b/>
              </w:rPr>
              <w:t xml:space="preserve">Institusi </w:t>
            </w:r>
          </w:p>
          <w:p w14:paraId="392F410F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6A7A42">
              <w:rPr>
                <w:rFonts w:cstheme="minorHAnsi"/>
                <w:b/>
              </w:rPr>
              <w:t>Penyelenggara</w:t>
            </w:r>
          </w:p>
        </w:tc>
        <w:tc>
          <w:tcPr>
            <w:tcW w:w="1276" w:type="dxa"/>
          </w:tcPr>
          <w:p w14:paraId="64DFB756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6A7A42">
              <w:rPr>
                <w:rFonts w:cstheme="minorHAnsi"/>
                <w:b/>
              </w:rPr>
              <w:t xml:space="preserve">Jangka Waktu  </w:t>
            </w:r>
          </w:p>
        </w:tc>
        <w:tc>
          <w:tcPr>
            <w:tcW w:w="913" w:type="dxa"/>
          </w:tcPr>
          <w:p w14:paraId="758944BE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6A7A42">
              <w:rPr>
                <w:rFonts w:cstheme="minorHAnsi"/>
                <w:b/>
              </w:rPr>
              <w:t>Tahun</w:t>
            </w:r>
          </w:p>
        </w:tc>
      </w:tr>
      <w:tr w:rsidR="003D22F3" w14:paraId="1A584D73" w14:textId="77777777" w:rsidTr="003D22F3">
        <w:tc>
          <w:tcPr>
            <w:tcW w:w="567" w:type="dxa"/>
          </w:tcPr>
          <w:p w14:paraId="7A1FFDF5" w14:textId="7777777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A7A42">
              <w:rPr>
                <w:rFonts w:cstheme="minorHAnsi"/>
              </w:rPr>
              <w:t>1.</w:t>
            </w:r>
          </w:p>
        </w:tc>
        <w:tc>
          <w:tcPr>
            <w:tcW w:w="3544" w:type="dxa"/>
          </w:tcPr>
          <w:p w14:paraId="385E8E26" w14:textId="0EFF801D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1" w:type="dxa"/>
          </w:tcPr>
          <w:p w14:paraId="1E80223F" w14:textId="078EDEA1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6" w:type="dxa"/>
          </w:tcPr>
          <w:p w14:paraId="34AE8794" w14:textId="3283DBAA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2694178D" w14:textId="66179A35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305E1E1F" w14:textId="77777777" w:rsidTr="003D22F3">
        <w:tc>
          <w:tcPr>
            <w:tcW w:w="567" w:type="dxa"/>
          </w:tcPr>
          <w:p w14:paraId="489FE45B" w14:textId="7777777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6A7A42">
              <w:rPr>
                <w:rFonts w:cstheme="minorHAnsi"/>
              </w:rPr>
              <w:t>2.</w:t>
            </w:r>
          </w:p>
        </w:tc>
        <w:tc>
          <w:tcPr>
            <w:tcW w:w="3544" w:type="dxa"/>
          </w:tcPr>
          <w:p w14:paraId="39085E03" w14:textId="2AE11E7B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1" w:type="dxa"/>
          </w:tcPr>
          <w:p w14:paraId="110B6299" w14:textId="617A4620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6" w:type="dxa"/>
          </w:tcPr>
          <w:p w14:paraId="7CD24253" w14:textId="5E4D95D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29475394" w14:textId="7AE27FCB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5F95638D" w14:textId="77777777" w:rsidTr="003D22F3">
        <w:tc>
          <w:tcPr>
            <w:tcW w:w="567" w:type="dxa"/>
          </w:tcPr>
          <w:p w14:paraId="25B65E6F" w14:textId="6FE50ABE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544" w:type="dxa"/>
          </w:tcPr>
          <w:p w14:paraId="605193A0" w14:textId="51A5BF17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1" w:type="dxa"/>
          </w:tcPr>
          <w:p w14:paraId="34995005" w14:textId="07AEA2BC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6" w:type="dxa"/>
          </w:tcPr>
          <w:p w14:paraId="789FA30F" w14:textId="57237E3C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1F3F6F16" w14:textId="195B1AE5" w:rsidR="003D22F3" w:rsidRPr="006A7A4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4EADA020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75E4CCA7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>
        <w:rPr>
          <w:rFonts w:cstheme="minorHAnsi"/>
          <w:b/>
        </w:rPr>
        <w:t>IV.</w:t>
      </w:r>
      <w:r>
        <w:rPr>
          <w:rFonts w:cstheme="minorHAnsi"/>
          <w:b/>
        </w:rPr>
        <w:tab/>
        <w:t xml:space="preserve">PENGALAMAN KERJA </w:t>
      </w:r>
      <w:r w:rsidRPr="009332EE">
        <w:rPr>
          <w:rFonts w:cstheme="minorHAnsi"/>
          <w:b/>
        </w:rPr>
        <w:t>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2737"/>
        <w:gridCol w:w="2508"/>
        <w:gridCol w:w="1701"/>
        <w:gridCol w:w="1338"/>
      </w:tblGrid>
      <w:tr w:rsidR="003D22F3" w14:paraId="2F7A9E4E" w14:textId="77777777" w:rsidTr="003D22F3">
        <w:tc>
          <w:tcPr>
            <w:tcW w:w="567" w:type="dxa"/>
          </w:tcPr>
          <w:p w14:paraId="658C2B7C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2737" w:type="dxa"/>
          </w:tcPr>
          <w:p w14:paraId="4D6D27F6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 xml:space="preserve">Institusi/Lembaga     </w:t>
            </w:r>
          </w:p>
        </w:tc>
        <w:tc>
          <w:tcPr>
            <w:tcW w:w="2508" w:type="dxa"/>
          </w:tcPr>
          <w:p w14:paraId="6FA2E221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Jabatan</w:t>
            </w:r>
          </w:p>
        </w:tc>
        <w:tc>
          <w:tcPr>
            <w:tcW w:w="1701" w:type="dxa"/>
          </w:tcPr>
          <w:p w14:paraId="56C9FD0E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 xml:space="preserve">Jangka Waktu  </w:t>
            </w:r>
          </w:p>
        </w:tc>
        <w:tc>
          <w:tcPr>
            <w:tcW w:w="1338" w:type="dxa"/>
          </w:tcPr>
          <w:p w14:paraId="1DFDDFAC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Tahun</w:t>
            </w:r>
          </w:p>
        </w:tc>
      </w:tr>
      <w:tr w:rsidR="003D22F3" w14:paraId="3B312101" w14:textId="77777777" w:rsidTr="003D22F3">
        <w:tc>
          <w:tcPr>
            <w:tcW w:w="567" w:type="dxa"/>
          </w:tcPr>
          <w:p w14:paraId="0E17E17E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2737" w:type="dxa"/>
          </w:tcPr>
          <w:p w14:paraId="4532595E" w14:textId="3D8728C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08" w:type="dxa"/>
          </w:tcPr>
          <w:p w14:paraId="379B46A3" w14:textId="57218F66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1ACBC" w14:textId="6661F5DA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047C9A1E" w14:textId="4D9BA05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2467CEAC" w14:textId="77777777" w:rsidTr="003D22F3">
        <w:tc>
          <w:tcPr>
            <w:tcW w:w="567" w:type="dxa"/>
          </w:tcPr>
          <w:p w14:paraId="66CBEE5D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2737" w:type="dxa"/>
          </w:tcPr>
          <w:p w14:paraId="38845F2B" w14:textId="62E052A4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08" w:type="dxa"/>
          </w:tcPr>
          <w:p w14:paraId="4943D85A" w14:textId="19C9842C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4ACFC578" w14:textId="3C3A0B1F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1FD75F18" w14:textId="0534234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31B7A30C" w14:textId="77777777" w:rsidTr="003D22F3">
        <w:tc>
          <w:tcPr>
            <w:tcW w:w="567" w:type="dxa"/>
          </w:tcPr>
          <w:p w14:paraId="3D7063BE" w14:textId="556A787B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737" w:type="dxa"/>
          </w:tcPr>
          <w:p w14:paraId="1BAF3FE6" w14:textId="6D87F67F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08" w:type="dxa"/>
          </w:tcPr>
          <w:p w14:paraId="2D332629" w14:textId="18B4DCD1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1E4BB0F0" w14:textId="7434628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58CFA9F3" w14:textId="52CF426E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1C8129A1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2226CDDF" w14:textId="3F9DCBCF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>
        <w:rPr>
          <w:rFonts w:cstheme="minorHAnsi"/>
          <w:b/>
        </w:rPr>
        <w:t>V.</w:t>
      </w:r>
      <w:r>
        <w:rPr>
          <w:rFonts w:cstheme="minorHAnsi"/>
          <w:b/>
        </w:rPr>
        <w:tab/>
      </w:r>
      <w:r w:rsidRPr="009332EE">
        <w:rPr>
          <w:rFonts w:cstheme="minorHAnsi"/>
          <w:b/>
        </w:rPr>
        <w:t>PENGALAMAN SEBAGAI REVIEWER</w:t>
      </w:r>
      <w:r w:rsidR="008025B5">
        <w:rPr>
          <w:rFonts w:cstheme="minorHAnsi"/>
          <w:b/>
        </w:rPr>
        <w:t xml:space="preserve"> JURNAL</w:t>
      </w:r>
      <w:r w:rsidRPr="009332EE">
        <w:rPr>
          <w:rFonts w:cstheme="minorHAnsi"/>
          <w:b/>
        </w:rPr>
        <w:t xml:space="preserve"> 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1843"/>
        <w:gridCol w:w="3118"/>
        <w:gridCol w:w="1985"/>
        <w:gridCol w:w="1338"/>
      </w:tblGrid>
      <w:tr w:rsidR="003D22F3" w14:paraId="07D43377" w14:textId="77777777" w:rsidTr="003D22F3">
        <w:tc>
          <w:tcPr>
            <w:tcW w:w="567" w:type="dxa"/>
          </w:tcPr>
          <w:p w14:paraId="45B4A952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1843" w:type="dxa"/>
          </w:tcPr>
          <w:p w14:paraId="3ED0894E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9332EE">
              <w:rPr>
                <w:rFonts w:cstheme="minorHAnsi"/>
                <w:b/>
              </w:rPr>
              <w:t xml:space="preserve">Bidang  </w:t>
            </w:r>
          </w:p>
        </w:tc>
        <w:tc>
          <w:tcPr>
            <w:tcW w:w="3118" w:type="dxa"/>
          </w:tcPr>
          <w:p w14:paraId="613038FF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9332EE">
              <w:rPr>
                <w:rFonts w:cstheme="minorHAnsi"/>
                <w:b/>
              </w:rPr>
              <w:t xml:space="preserve">Penyelenggara   </w:t>
            </w:r>
          </w:p>
        </w:tc>
        <w:tc>
          <w:tcPr>
            <w:tcW w:w="1985" w:type="dxa"/>
          </w:tcPr>
          <w:p w14:paraId="1207694E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9332EE">
              <w:rPr>
                <w:rFonts w:cstheme="minorHAnsi"/>
                <w:b/>
              </w:rPr>
              <w:t>Jangka Waktu</w:t>
            </w:r>
          </w:p>
        </w:tc>
        <w:tc>
          <w:tcPr>
            <w:tcW w:w="1338" w:type="dxa"/>
          </w:tcPr>
          <w:p w14:paraId="415F8092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Tahun</w:t>
            </w:r>
          </w:p>
        </w:tc>
      </w:tr>
      <w:tr w:rsidR="003D22F3" w14:paraId="2FDAE955" w14:textId="77777777" w:rsidTr="003D22F3">
        <w:tc>
          <w:tcPr>
            <w:tcW w:w="567" w:type="dxa"/>
          </w:tcPr>
          <w:p w14:paraId="72C7083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1843" w:type="dxa"/>
          </w:tcPr>
          <w:p w14:paraId="5892F15B" w14:textId="5264ED4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8" w:type="dxa"/>
          </w:tcPr>
          <w:p w14:paraId="18422613" w14:textId="0105B106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3CBB5D9A" w14:textId="019D0CEE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7B02A759" w14:textId="4CCD78B8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7D0CAD23" w14:textId="77777777" w:rsidTr="003D22F3">
        <w:tc>
          <w:tcPr>
            <w:tcW w:w="567" w:type="dxa"/>
          </w:tcPr>
          <w:p w14:paraId="7C36403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1843" w:type="dxa"/>
          </w:tcPr>
          <w:p w14:paraId="484A4BC2" w14:textId="60C08DF6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8" w:type="dxa"/>
          </w:tcPr>
          <w:p w14:paraId="654919EE" w14:textId="00D40496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4074B21A" w14:textId="4E9D3A5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57E165D6" w14:textId="04EE8CD3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7E3B1C4C" w14:textId="77777777" w:rsidTr="003D22F3">
        <w:tc>
          <w:tcPr>
            <w:tcW w:w="567" w:type="dxa"/>
          </w:tcPr>
          <w:p w14:paraId="6A5B1538" w14:textId="22689C71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49E8C6" w14:textId="1817FBEB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8" w:type="dxa"/>
          </w:tcPr>
          <w:p w14:paraId="0573CF32" w14:textId="69024B84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46E06DC8" w14:textId="313F6B4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338" w:type="dxa"/>
          </w:tcPr>
          <w:p w14:paraId="2AE06979" w14:textId="5612FB4C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5F76D3F4" w14:textId="19FB8EF4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62A7D52B" w14:textId="5BA9CB1B" w:rsidR="00DB46F1" w:rsidRDefault="00DB46F1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1BE1A7A6" w14:textId="77777777" w:rsidR="00DB46F1" w:rsidRDefault="00DB46F1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3109A67C" w14:textId="23A09B58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 w:rsidRPr="007D0DEF">
        <w:rPr>
          <w:rFonts w:cstheme="minorHAnsi"/>
          <w:b/>
        </w:rPr>
        <w:lastRenderedPageBreak/>
        <w:t>VI.  PENGALAMAN RISET 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4394"/>
        <w:gridCol w:w="2552"/>
        <w:gridCol w:w="1275"/>
      </w:tblGrid>
      <w:tr w:rsidR="003D22F3" w14:paraId="26ED9439" w14:textId="77777777" w:rsidTr="003D22F3">
        <w:tc>
          <w:tcPr>
            <w:tcW w:w="567" w:type="dxa"/>
          </w:tcPr>
          <w:p w14:paraId="5A44C234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4394" w:type="dxa"/>
          </w:tcPr>
          <w:p w14:paraId="1ADB38F5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udul Riset</w:t>
            </w:r>
          </w:p>
        </w:tc>
        <w:tc>
          <w:tcPr>
            <w:tcW w:w="2552" w:type="dxa"/>
          </w:tcPr>
          <w:p w14:paraId="6724D057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nstitusi </w:t>
            </w:r>
            <w:r w:rsidRPr="009332EE">
              <w:rPr>
                <w:rFonts w:cstheme="minorHAnsi"/>
                <w:b/>
              </w:rPr>
              <w:t xml:space="preserve">Penyelenggara   </w:t>
            </w:r>
          </w:p>
        </w:tc>
        <w:tc>
          <w:tcPr>
            <w:tcW w:w="1275" w:type="dxa"/>
          </w:tcPr>
          <w:p w14:paraId="0A59826F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Tahun</w:t>
            </w:r>
          </w:p>
        </w:tc>
      </w:tr>
      <w:tr w:rsidR="003D22F3" w14:paraId="56CEED24" w14:textId="77777777" w:rsidTr="003D22F3">
        <w:tc>
          <w:tcPr>
            <w:tcW w:w="567" w:type="dxa"/>
          </w:tcPr>
          <w:p w14:paraId="035C1585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4394" w:type="dxa"/>
          </w:tcPr>
          <w:p w14:paraId="7EB23560" w14:textId="02727505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2" w:type="dxa"/>
          </w:tcPr>
          <w:p w14:paraId="15B6AE92" w14:textId="24C05B12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5" w:type="dxa"/>
          </w:tcPr>
          <w:p w14:paraId="1C53D2E9" w14:textId="77056353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4435206F" w14:textId="77777777" w:rsidTr="003D22F3">
        <w:tc>
          <w:tcPr>
            <w:tcW w:w="567" w:type="dxa"/>
          </w:tcPr>
          <w:p w14:paraId="5B6C5644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4394" w:type="dxa"/>
          </w:tcPr>
          <w:p w14:paraId="663666E3" w14:textId="7020BBAE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2" w:type="dxa"/>
          </w:tcPr>
          <w:p w14:paraId="5015F9CA" w14:textId="24126105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5" w:type="dxa"/>
          </w:tcPr>
          <w:p w14:paraId="761CA6BA" w14:textId="7BFFEC1F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2251EF34" w14:textId="77777777" w:rsidTr="003D22F3">
        <w:tc>
          <w:tcPr>
            <w:tcW w:w="567" w:type="dxa"/>
          </w:tcPr>
          <w:p w14:paraId="452A2DB2" w14:textId="26C76C9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4394" w:type="dxa"/>
          </w:tcPr>
          <w:p w14:paraId="7E27EAAA" w14:textId="57B1A3A0" w:rsidR="003D22F3" w:rsidRPr="007D0DEF" w:rsidRDefault="003D22F3" w:rsidP="003D22F3">
            <w:pPr>
              <w:ind w:left="34"/>
              <w:jc w:val="both"/>
              <w:rPr>
                <w:rFonts w:cstheme="minorHAnsi"/>
                <w:lang w:val="de-DE"/>
              </w:rPr>
            </w:pPr>
          </w:p>
        </w:tc>
        <w:tc>
          <w:tcPr>
            <w:tcW w:w="2552" w:type="dxa"/>
          </w:tcPr>
          <w:p w14:paraId="5C627644" w14:textId="7A6A364A" w:rsidR="003D22F3" w:rsidRDefault="003D22F3" w:rsidP="003D22F3"/>
        </w:tc>
        <w:tc>
          <w:tcPr>
            <w:tcW w:w="1275" w:type="dxa"/>
          </w:tcPr>
          <w:p w14:paraId="485FE7F1" w14:textId="32CCEB43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291C83B1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45F4E83B" w14:textId="63743BF5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 w:rsidRPr="006C501C">
        <w:rPr>
          <w:rFonts w:cstheme="minorHAnsi"/>
          <w:b/>
        </w:rPr>
        <w:t>VII.  KARYA ILMIAH (5 tahun terakhir) Buku/Jurnal/Makalah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1417"/>
        <w:gridCol w:w="3119"/>
        <w:gridCol w:w="2693"/>
        <w:gridCol w:w="1055"/>
      </w:tblGrid>
      <w:tr w:rsidR="003D22F3" w14:paraId="7B8EC7AA" w14:textId="77777777" w:rsidTr="003D22F3">
        <w:tc>
          <w:tcPr>
            <w:tcW w:w="567" w:type="dxa"/>
          </w:tcPr>
          <w:p w14:paraId="5F7DEB7C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1417" w:type="dxa"/>
          </w:tcPr>
          <w:p w14:paraId="7CBFDBE5" w14:textId="77777777" w:rsidR="003D22F3" w:rsidRPr="00E224B7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E224B7">
              <w:rPr>
                <w:rFonts w:cstheme="minorHAnsi"/>
                <w:b/>
              </w:rPr>
              <w:t xml:space="preserve">Karya Ilmiah  </w:t>
            </w:r>
          </w:p>
          <w:p w14:paraId="6763D6F3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</w:p>
        </w:tc>
        <w:tc>
          <w:tcPr>
            <w:tcW w:w="3119" w:type="dxa"/>
          </w:tcPr>
          <w:p w14:paraId="7C3A24BB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E224B7">
              <w:rPr>
                <w:rFonts w:cstheme="minorHAnsi"/>
                <w:b/>
              </w:rPr>
              <w:t>Judul</w:t>
            </w:r>
          </w:p>
        </w:tc>
        <w:tc>
          <w:tcPr>
            <w:tcW w:w="2693" w:type="dxa"/>
          </w:tcPr>
          <w:p w14:paraId="5DA00ED2" w14:textId="77777777" w:rsidR="003D22F3" w:rsidRPr="00E224B7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E224B7">
              <w:rPr>
                <w:rFonts w:cstheme="minorHAnsi"/>
                <w:b/>
              </w:rPr>
              <w:t>Penerbit/Alamat</w:t>
            </w:r>
          </w:p>
          <w:p w14:paraId="606575EA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E224B7">
              <w:rPr>
                <w:rFonts w:cstheme="minorHAnsi"/>
                <w:b/>
              </w:rPr>
              <w:t>Website Penerbit</w:t>
            </w:r>
          </w:p>
        </w:tc>
        <w:tc>
          <w:tcPr>
            <w:tcW w:w="1055" w:type="dxa"/>
          </w:tcPr>
          <w:p w14:paraId="2F6973DE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E224B7">
              <w:rPr>
                <w:rFonts w:cstheme="minorHAnsi"/>
                <w:b/>
              </w:rPr>
              <w:t>Tahun</w:t>
            </w:r>
          </w:p>
        </w:tc>
      </w:tr>
      <w:tr w:rsidR="003D22F3" w14:paraId="52EB43FA" w14:textId="77777777" w:rsidTr="003D22F3">
        <w:tc>
          <w:tcPr>
            <w:tcW w:w="567" w:type="dxa"/>
          </w:tcPr>
          <w:p w14:paraId="2F8EB18E" w14:textId="77777777" w:rsidR="003D22F3" w:rsidRPr="00E224B7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103E648A" w14:textId="77777777" w:rsidR="003D22F3" w:rsidRPr="00DB46F1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DB46F1">
              <w:rPr>
                <w:rFonts w:cstheme="minorHAnsi"/>
                <w:b/>
              </w:rPr>
              <w:t>a. Buku</w:t>
            </w:r>
          </w:p>
        </w:tc>
        <w:tc>
          <w:tcPr>
            <w:tcW w:w="3119" w:type="dxa"/>
          </w:tcPr>
          <w:p w14:paraId="44A3AE57" w14:textId="77777777" w:rsidR="003D22F3" w:rsidRPr="009332EE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</w:p>
        </w:tc>
        <w:tc>
          <w:tcPr>
            <w:tcW w:w="2693" w:type="dxa"/>
          </w:tcPr>
          <w:p w14:paraId="56641FE3" w14:textId="77777777" w:rsidR="003D22F3" w:rsidRPr="009332EE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</w:p>
        </w:tc>
        <w:tc>
          <w:tcPr>
            <w:tcW w:w="1055" w:type="dxa"/>
          </w:tcPr>
          <w:p w14:paraId="5A2830F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</w:p>
        </w:tc>
      </w:tr>
      <w:tr w:rsidR="003D22F3" w14:paraId="0E4E27BC" w14:textId="77777777" w:rsidTr="003D22F3">
        <w:tc>
          <w:tcPr>
            <w:tcW w:w="567" w:type="dxa"/>
          </w:tcPr>
          <w:p w14:paraId="269BBC44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1417" w:type="dxa"/>
          </w:tcPr>
          <w:p w14:paraId="3F924C81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6A8DB57F" w14:textId="4FEFC1D4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5978B1A9" w14:textId="2404319B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06448926" w14:textId="591F621F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127903E6" w14:textId="77777777" w:rsidTr="003D22F3">
        <w:tc>
          <w:tcPr>
            <w:tcW w:w="567" w:type="dxa"/>
          </w:tcPr>
          <w:p w14:paraId="67572239" w14:textId="4612407C" w:rsidR="003D22F3" w:rsidRPr="00263B30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1417" w:type="dxa"/>
          </w:tcPr>
          <w:p w14:paraId="14C8D720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77F1A81C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0CCB30F0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6A2116EA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DB46F1" w14:paraId="293EBBE7" w14:textId="77777777" w:rsidTr="003D22F3">
        <w:tc>
          <w:tcPr>
            <w:tcW w:w="567" w:type="dxa"/>
          </w:tcPr>
          <w:p w14:paraId="1A475690" w14:textId="77777777" w:rsidR="00DB46F1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D0A482" w14:textId="77777777" w:rsidR="00DB46F1" w:rsidRPr="00263B30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0843F309" w14:textId="77777777" w:rsidR="00DB46F1" w:rsidRPr="00263B30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31CF51A6" w14:textId="77777777" w:rsidR="00DB46F1" w:rsidRPr="00263B30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797C1BAD" w14:textId="77777777" w:rsidR="00DB46F1" w:rsidRPr="00263B30" w:rsidRDefault="00DB46F1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2BD20D33" w14:textId="77777777" w:rsidTr="003D22F3">
        <w:tc>
          <w:tcPr>
            <w:tcW w:w="567" w:type="dxa"/>
          </w:tcPr>
          <w:p w14:paraId="47974FD1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12DDE6C9" w14:textId="77777777" w:rsidR="003D22F3" w:rsidRPr="00DB46F1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DB46F1">
              <w:rPr>
                <w:rFonts w:cstheme="minorHAnsi"/>
                <w:b/>
              </w:rPr>
              <w:t>b. Jurnal</w:t>
            </w:r>
          </w:p>
        </w:tc>
        <w:tc>
          <w:tcPr>
            <w:tcW w:w="3119" w:type="dxa"/>
          </w:tcPr>
          <w:p w14:paraId="65EB6909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13296B12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36FD3B20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76EDE8E2" w14:textId="77777777" w:rsidTr="003D22F3">
        <w:tc>
          <w:tcPr>
            <w:tcW w:w="567" w:type="dxa"/>
          </w:tcPr>
          <w:p w14:paraId="34511773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</w:p>
        </w:tc>
        <w:tc>
          <w:tcPr>
            <w:tcW w:w="1417" w:type="dxa"/>
          </w:tcPr>
          <w:p w14:paraId="25FD59EA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036F3643" w14:textId="45795C96" w:rsidR="003D22F3" w:rsidRPr="006A24A2" w:rsidRDefault="003D22F3" w:rsidP="003D22F3">
            <w:pPr>
              <w:spacing w:before="100" w:beforeAutospacing="1" w:after="100" w:afterAutospacing="1"/>
              <w:outlineLvl w:val="4"/>
              <w:rPr>
                <w:rFonts w:cstheme="minorHAnsi"/>
              </w:rPr>
            </w:pPr>
          </w:p>
        </w:tc>
        <w:tc>
          <w:tcPr>
            <w:tcW w:w="2693" w:type="dxa"/>
          </w:tcPr>
          <w:p w14:paraId="5C814A0E" w14:textId="5CC67B69" w:rsidR="003D22F3" w:rsidRPr="006A24A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6702F13F" w14:textId="3BEBB689" w:rsidR="003D22F3" w:rsidRPr="006A24A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7429D404" w14:textId="77777777" w:rsidTr="003D22F3">
        <w:tc>
          <w:tcPr>
            <w:tcW w:w="567" w:type="dxa"/>
          </w:tcPr>
          <w:p w14:paraId="200C0EA1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1417" w:type="dxa"/>
          </w:tcPr>
          <w:p w14:paraId="0999F8F4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72F06089" w14:textId="2A0B2465" w:rsidR="003D22F3" w:rsidRPr="006A24A2" w:rsidRDefault="003D22F3" w:rsidP="003D22F3">
            <w:pPr>
              <w:pStyle w:val="Heading5"/>
              <w:outlineLvl w:val="4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</w:tcPr>
          <w:p w14:paraId="0AB454F2" w14:textId="7EA20E4A" w:rsidR="003D22F3" w:rsidRPr="006A24A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432B6E0D" w14:textId="5BE1C07B" w:rsidR="003D22F3" w:rsidRPr="006A24A2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390F1267" w14:textId="77777777" w:rsidTr="003D22F3">
        <w:tc>
          <w:tcPr>
            <w:tcW w:w="567" w:type="dxa"/>
          </w:tcPr>
          <w:p w14:paraId="5298B01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46A8263E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3BCFE1BB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3113882B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555BAD2A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2A250AD8" w14:textId="77777777" w:rsidTr="003D22F3">
        <w:tc>
          <w:tcPr>
            <w:tcW w:w="567" w:type="dxa"/>
          </w:tcPr>
          <w:p w14:paraId="1241D3B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02639BE0" w14:textId="77777777" w:rsidR="003D22F3" w:rsidRPr="00DB46F1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DB46F1">
              <w:rPr>
                <w:rFonts w:cstheme="minorHAnsi"/>
                <w:b/>
              </w:rPr>
              <w:t>c. Makalah</w:t>
            </w:r>
          </w:p>
        </w:tc>
        <w:tc>
          <w:tcPr>
            <w:tcW w:w="3119" w:type="dxa"/>
          </w:tcPr>
          <w:p w14:paraId="425FA10A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69B1CD1B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651678CC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4959E930" w14:textId="77777777" w:rsidTr="003D22F3">
        <w:tc>
          <w:tcPr>
            <w:tcW w:w="567" w:type="dxa"/>
          </w:tcPr>
          <w:p w14:paraId="6A1DC70D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</w:p>
        </w:tc>
        <w:tc>
          <w:tcPr>
            <w:tcW w:w="1417" w:type="dxa"/>
          </w:tcPr>
          <w:p w14:paraId="136A1B9C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68B1FA00" w14:textId="29B5D95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0ED0B309" w14:textId="3B14D82C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77711C5C" w14:textId="66BB50BA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023FAE37" w14:textId="77777777" w:rsidTr="003D22F3">
        <w:tc>
          <w:tcPr>
            <w:tcW w:w="567" w:type="dxa"/>
          </w:tcPr>
          <w:p w14:paraId="1953A258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1417" w:type="dxa"/>
          </w:tcPr>
          <w:p w14:paraId="3887BD85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4A7E6FF5" w14:textId="0CBBB81E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6F99DF45" w14:textId="3233EA99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7D174F07" w14:textId="405FB1C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1053E8AB" w14:textId="77777777" w:rsidTr="003D22F3">
        <w:tc>
          <w:tcPr>
            <w:tcW w:w="567" w:type="dxa"/>
          </w:tcPr>
          <w:p w14:paraId="191A7296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26AAB378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119" w:type="dxa"/>
          </w:tcPr>
          <w:p w14:paraId="7DB3C74D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693" w:type="dxa"/>
          </w:tcPr>
          <w:p w14:paraId="74F1C477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055" w:type="dxa"/>
          </w:tcPr>
          <w:p w14:paraId="7A0AEDDB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7E119034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02D621EA" w14:textId="67ADE8FE" w:rsidR="003D22F3" w:rsidRDefault="008025B5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>
        <w:rPr>
          <w:rFonts w:cstheme="minorHAnsi"/>
          <w:b/>
        </w:rPr>
        <w:t>VIII</w:t>
      </w:r>
      <w:r w:rsidR="003D22F3" w:rsidRPr="00604605">
        <w:rPr>
          <w:rFonts w:cstheme="minorHAnsi"/>
          <w:b/>
        </w:rPr>
        <w:t>.  KONFERENSI DAN SEMINAR 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3685"/>
        <w:gridCol w:w="1701"/>
        <w:gridCol w:w="1985"/>
        <w:gridCol w:w="913"/>
      </w:tblGrid>
      <w:tr w:rsidR="003D22F3" w14:paraId="2A1BE457" w14:textId="77777777" w:rsidTr="003D22F3">
        <w:tc>
          <w:tcPr>
            <w:tcW w:w="567" w:type="dxa"/>
          </w:tcPr>
          <w:p w14:paraId="6BDFCDC5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685" w:type="dxa"/>
          </w:tcPr>
          <w:p w14:paraId="03E5EE84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udul Kegiatan</w:t>
            </w:r>
          </w:p>
        </w:tc>
        <w:tc>
          <w:tcPr>
            <w:tcW w:w="1701" w:type="dxa"/>
          </w:tcPr>
          <w:p w14:paraId="26FBF062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9332EE">
              <w:rPr>
                <w:rFonts w:cstheme="minorHAnsi"/>
                <w:b/>
              </w:rPr>
              <w:t xml:space="preserve">Penyelenggara   </w:t>
            </w:r>
          </w:p>
        </w:tc>
        <w:tc>
          <w:tcPr>
            <w:tcW w:w="1985" w:type="dxa"/>
          </w:tcPr>
          <w:p w14:paraId="2A419C72" w14:textId="77777777" w:rsidR="003D22F3" w:rsidRPr="000B19BC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0B19BC">
              <w:rPr>
                <w:rFonts w:cstheme="minorHAnsi"/>
                <w:b/>
              </w:rPr>
              <w:t xml:space="preserve">Panitia/Peserta/ </w:t>
            </w:r>
          </w:p>
          <w:p w14:paraId="321B87C6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0B19BC">
              <w:rPr>
                <w:rFonts w:cstheme="minorHAnsi"/>
                <w:b/>
              </w:rPr>
              <w:t>Pembicara</w:t>
            </w:r>
          </w:p>
        </w:tc>
        <w:tc>
          <w:tcPr>
            <w:tcW w:w="913" w:type="dxa"/>
          </w:tcPr>
          <w:p w14:paraId="65347FE8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Tahun</w:t>
            </w:r>
          </w:p>
        </w:tc>
      </w:tr>
      <w:tr w:rsidR="003D22F3" w14:paraId="56A5DCDE" w14:textId="77777777" w:rsidTr="003D22F3">
        <w:tc>
          <w:tcPr>
            <w:tcW w:w="567" w:type="dxa"/>
          </w:tcPr>
          <w:p w14:paraId="0B139727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3685" w:type="dxa"/>
          </w:tcPr>
          <w:p w14:paraId="099A79D4" w14:textId="36BEB051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06407882" w14:textId="3833CFFB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725BD96E" w14:textId="0D0948A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48B158BB" w14:textId="6392AD25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74B70515" w14:textId="77777777" w:rsidTr="003D22F3">
        <w:tc>
          <w:tcPr>
            <w:tcW w:w="567" w:type="dxa"/>
          </w:tcPr>
          <w:p w14:paraId="34170FCF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3685" w:type="dxa"/>
          </w:tcPr>
          <w:p w14:paraId="73C645E6" w14:textId="08EC3298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747042" w14:textId="5CB78EC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46035670" w14:textId="3CA3386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0917E4F3" w14:textId="4C7EEEFD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264C1BF2" w14:textId="77777777" w:rsidTr="003D22F3">
        <w:tc>
          <w:tcPr>
            <w:tcW w:w="567" w:type="dxa"/>
          </w:tcPr>
          <w:p w14:paraId="2C4AE96C" w14:textId="707A2316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685" w:type="dxa"/>
          </w:tcPr>
          <w:p w14:paraId="50E99233" w14:textId="0FFA2938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9A90AF" w14:textId="4830B770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985" w:type="dxa"/>
          </w:tcPr>
          <w:p w14:paraId="63AD6177" w14:textId="6E838FCE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913" w:type="dxa"/>
          </w:tcPr>
          <w:p w14:paraId="0D80EE8C" w14:textId="685DB8B3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38CB3EA0" w14:textId="6EE4E652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5A4C84A6" w14:textId="15D047FF" w:rsidR="00DB46F1" w:rsidRDefault="008025B5" w:rsidP="00DB46F1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>
        <w:rPr>
          <w:rFonts w:cstheme="minorHAnsi"/>
          <w:b/>
        </w:rPr>
        <w:t>I</w:t>
      </w:r>
      <w:r w:rsidR="00DB46F1" w:rsidRPr="00604605">
        <w:rPr>
          <w:rFonts w:cstheme="minorHAnsi"/>
          <w:b/>
        </w:rPr>
        <w:t xml:space="preserve">X.  </w:t>
      </w:r>
      <w:r w:rsidR="00DB46F1">
        <w:rPr>
          <w:rFonts w:cstheme="minorHAnsi"/>
          <w:b/>
        </w:rPr>
        <w:t>PATEN</w:t>
      </w:r>
      <w:r w:rsidR="00DB46F1" w:rsidRPr="00604605">
        <w:rPr>
          <w:rFonts w:cstheme="minorHAnsi"/>
          <w:b/>
        </w:rPr>
        <w:t xml:space="preserve"> (5 tahun terakhir)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4394"/>
        <w:gridCol w:w="2552"/>
        <w:gridCol w:w="1275"/>
      </w:tblGrid>
      <w:tr w:rsidR="00DB46F1" w14:paraId="07E21C07" w14:textId="77777777" w:rsidTr="007D5B11">
        <w:tc>
          <w:tcPr>
            <w:tcW w:w="567" w:type="dxa"/>
          </w:tcPr>
          <w:p w14:paraId="7CC15E30" w14:textId="77777777" w:rsidR="00DB46F1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4394" w:type="dxa"/>
          </w:tcPr>
          <w:p w14:paraId="2147401D" w14:textId="25BD57C8" w:rsidR="00DB46F1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udul Paten</w:t>
            </w:r>
          </w:p>
        </w:tc>
        <w:tc>
          <w:tcPr>
            <w:tcW w:w="2552" w:type="dxa"/>
          </w:tcPr>
          <w:p w14:paraId="457368EF" w14:textId="05D9C20B" w:rsidR="00DB46F1" w:rsidRDefault="00DB46F1" w:rsidP="00DB46F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nstitusi </w:t>
            </w:r>
            <w:r w:rsidR="00801856">
              <w:rPr>
                <w:rFonts w:cstheme="minorHAnsi"/>
                <w:b/>
              </w:rPr>
              <w:t>Penerbit/Pencatat</w:t>
            </w:r>
          </w:p>
        </w:tc>
        <w:tc>
          <w:tcPr>
            <w:tcW w:w="1275" w:type="dxa"/>
          </w:tcPr>
          <w:p w14:paraId="778D6ED7" w14:textId="77777777" w:rsidR="00DB46F1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 w:rsidRPr="00263B30">
              <w:rPr>
                <w:rFonts w:cstheme="minorHAnsi"/>
                <w:b/>
              </w:rPr>
              <w:t>Tahun</w:t>
            </w:r>
          </w:p>
        </w:tc>
      </w:tr>
      <w:tr w:rsidR="00DB46F1" w14:paraId="51A0CA35" w14:textId="77777777" w:rsidTr="007D5B11">
        <w:tc>
          <w:tcPr>
            <w:tcW w:w="567" w:type="dxa"/>
          </w:tcPr>
          <w:p w14:paraId="0859FE01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4394" w:type="dxa"/>
          </w:tcPr>
          <w:p w14:paraId="7F722E72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2" w:type="dxa"/>
          </w:tcPr>
          <w:p w14:paraId="5A6CD38F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5" w:type="dxa"/>
          </w:tcPr>
          <w:p w14:paraId="1BFCF070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DB46F1" w14:paraId="0444FD60" w14:textId="77777777" w:rsidTr="007D5B11">
        <w:tc>
          <w:tcPr>
            <w:tcW w:w="567" w:type="dxa"/>
          </w:tcPr>
          <w:p w14:paraId="207A4512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4394" w:type="dxa"/>
          </w:tcPr>
          <w:p w14:paraId="0DB89A02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2552" w:type="dxa"/>
          </w:tcPr>
          <w:p w14:paraId="7DF909BA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275" w:type="dxa"/>
          </w:tcPr>
          <w:p w14:paraId="55F71DF4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DB46F1" w14:paraId="0154319B" w14:textId="77777777" w:rsidTr="007D5B11">
        <w:tc>
          <w:tcPr>
            <w:tcW w:w="567" w:type="dxa"/>
          </w:tcPr>
          <w:p w14:paraId="65B8F648" w14:textId="53010C4D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4394" w:type="dxa"/>
          </w:tcPr>
          <w:p w14:paraId="03CD2105" w14:textId="77777777" w:rsidR="00DB46F1" w:rsidRPr="007D0DEF" w:rsidRDefault="00DB46F1" w:rsidP="007D5B11">
            <w:pPr>
              <w:ind w:left="34"/>
              <w:jc w:val="both"/>
              <w:rPr>
                <w:rFonts w:cstheme="minorHAnsi"/>
                <w:lang w:val="de-DE"/>
              </w:rPr>
            </w:pPr>
          </w:p>
        </w:tc>
        <w:tc>
          <w:tcPr>
            <w:tcW w:w="2552" w:type="dxa"/>
          </w:tcPr>
          <w:p w14:paraId="6F786FC4" w14:textId="77777777" w:rsidR="00DB46F1" w:rsidRDefault="00DB46F1" w:rsidP="007D5B11"/>
        </w:tc>
        <w:tc>
          <w:tcPr>
            <w:tcW w:w="1275" w:type="dxa"/>
          </w:tcPr>
          <w:p w14:paraId="7A649FD2" w14:textId="77777777" w:rsidR="00DB46F1" w:rsidRPr="00263B30" w:rsidRDefault="00DB46F1" w:rsidP="007D5B11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3646FFE8" w14:textId="77777777" w:rsidR="00DB46F1" w:rsidRDefault="00DB46F1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2241FADA" w14:textId="683F16B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  <w:r w:rsidRPr="00606AC2">
        <w:rPr>
          <w:rFonts w:cstheme="minorHAnsi"/>
          <w:b/>
        </w:rPr>
        <w:t>X.  PENGHARGAAN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3544"/>
        <w:gridCol w:w="3260"/>
        <w:gridCol w:w="1417"/>
      </w:tblGrid>
      <w:tr w:rsidR="003D22F3" w14:paraId="5C107C83" w14:textId="77777777" w:rsidTr="003D22F3">
        <w:tc>
          <w:tcPr>
            <w:tcW w:w="567" w:type="dxa"/>
          </w:tcPr>
          <w:p w14:paraId="584137A3" w14:textId="77777777" w:rsidR="003D22F3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544" w:type="dxa"/>
          </w:tcPr>
          <w:p w14:paraId="59005C21" w14:textId="77777777" w:rsidR="003D22F3" w:rsidRPr="00606AC2" w:rsidRDefault="003D22F3" w:rsidP="003D22F3">
            <w:pPr>
              <w:rPr>
                <w:b/>
              </w:rPr>
            </w:pPr>
            <w:r w:rsidRPr="00606AC2">
              <w:rPr>
                <w:b/>
              </w:rPr>
              <w:t xml:space="preserve">Bentuk Penghargaan  </w:t>
            </w:r>
          </w:p>
        </w:tc>
        <w:tc>
          <w:tcPr>
            <w:tcW w:w="3260" w:type="dxa"/>
          </w:tcPr>
          <w:p w14:paraId="7DDB37C0" w14:textId="77777777" w:rsidR="003D22F3" w:rsidRPr="00606AC2" w:rsidRDefault="003D22F3" w:rsidP="003D22F3">
            <w:pPr>
              <w:rPr>
                <w:b/>
              </w:rPr>
            </w:pPr>
            <w:r w:rsidRPr="00606AC2">
              <w:rPr>
                <w:b/>
              </w:rPr>
              <w:t xml:space="preserve">Pemberi  </w:t>
            </w:r>
          </w:p>
        </w:tc>
        <w:tc>
          <w:tcPr>
            <w:tcW w:w="1417" w:type="dxa"/>
          </w:tcPr>
          <w:p w14:paraId="5DF6B1D1" w14:textId="77777777" w:rsidR="003D22F3" w:rsidRPr="00606AC2" w:rsidRDefault="003D22F3" w:rsidP="003D22F3">
            <w:pPr>
              <w:rPr>
                <w:b/>
              </w:rPr>
            </w:pPr>
            <w:r w:rsidRPr="00606AC2">
              <w:rPr>
                <w:b/>
              </w:rPr>
              <w:t>Tahun</w:t>
            </w:r>
          </w:p>
        </w:tc>
      </w:tr>
      <w:tr w:rsidR="003D22F3" w14:paraId="1CC32DAC" w14:textId="77777777" w:rsidTr="003D22F3">
        <w:tc>
          <w:tcPr>
            <w:tcW w:w="567" w:type="dxa"/>
          </w:tcPr>
          <w:p w14:paraId="7F858268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 w:rsidRPr="00263B30">
              <w:rPr>
                <w:rFonts w:cstheme="minorHAnsi"/>
              </w:rPr>
              <w:t>1.</w:t>
            </w:r>
          </w:p>
        </w:tc>
        <w:tc>
          <w:tcPr>
            <w:tcW w:w="3544" w:type="dxa"/>
          </w:tcPr>
          <w:p w14:paraId="3FE8C14C" w14:textId="18197B14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260" w:type="dxa"/>
          </w:tcPr>
          <w:p w14:paraId="5F4C61A4" w14:textId="2780ED39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104AB30A" w14:textId="5F67ADBC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0583AE47" w14:textId="77777777" w:rsidTr="003D22F3">
        <w:tc>
          <w:tcPr>
            <w:tcW w:w="567" w:type="dxa"/>
          </w:tcPr>
          <w:p w14:paraId="06BBEB51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3544" w:type="dxa"/>
          </w:tcPr>
          <w:p w14:paraId="723F2F01" w14:textId="564FB8A4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260" w:type="dxa"/>
          </w:tcPr>
          <w:p w14:paraId="7CFB3C7C" w14:textId="43E8D56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4D4C5C74" w14:textId="249359CD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  <w:tr w:rsidR="003D22F3" w14:paraId="50C2C084" w14:textId="77777777" w:rsidTr="003D22F3">
        <w:tc>
          <w:tcPr>
            <w:tcW w:w="567" w:type="dxa"/>
          </w:tcPr>
          <w:p w14:paraId="27C18EFE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544" w:type="dxa"/>
          </w:tcPr>
          <w:p w14:paraId="47977EC3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3260" w:type="dxa"/>
          </w:tcPr>
          <w:p w14:paraId="19E6EC8A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  <w:tc>
          <w:tcPr>
            <w:tcW w:w="1417" w:type="dxa"/>
          </w:tcPr>
          <w:p w14:paraId="4B0D1A9C" w14:textId="77777777" w:rsidR="003D22F3" w:rsidRPr="00263B30" w:rsidRDefault="003D22F3" w:rsidP="003D22F3">
            <w:pPr>
              <w:tabs>
                <w:tab w:val="left" w:pos="284"/>
                <w:tab w:val="left" w:pos="2835"/>
                <w:tab w:val="left" w:pos="3119"/>
              </w:tabs>
              <w:rPr>
                <w:rFonts w:cstheme="minorHAnsi"/>
              </w:rPr>
            </w:pPr>
          </w:p>
        </w:tc>
      </w:tr>
    </w:tbl>
    <w:p w14:paraId="5A606CBB" w14:textId="77777777" w:rsidR="003D22F3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  <w:b/>
        </w:rPr>
      </w:pPr>
    </w:p>
    <w:p w14:paraId="74311F24" w14:textId="77777777" w:rsidR="003D22F3" w:rsidRPr="000D21D5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  <w:r w:rsidRPr="000D21D5">
        <w:rPr>
          <w:rFonts w:cstheme="minorHAnsi"/>
        </w:rPr>
        <w:t>Saya menyatakan bahwa semua keterangan dalam Daftar Riwayat Hidup ini adalah benar.</w:t>
      </w:r>
    </w:p>
    <w:p w14:paraId="4ABA2998" w14:textId="10247D73" w:rsidR="003D22F3" w:rsidRPr="00FC1FE5" w:rsidRDefault="008025B5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3F7501">
        <w:rPr>
          <w:rFonts w:cstheme="minorHAnsi"/>
        </w:rPr>
        <w:t>..........</w:t>
      </w:r>
      <w:r w:rsidR="003D22F3" w:rsidRPr="00FC1FE5">
        <w:rPr>
          <w:rFonts w:cstheme="minorHAnsi"/>
        </w:rPr>
        <w:t xml:space="preserve">, </w:t>
      </w:r>
      <w:r w:rsidR="003F7501">
        <w:rPr>
          <w:rFonts w:cstheme="minorHAnsi"/>
        </w:rPr>
        <w:t>........................................</w:t>
      </w:r>
    </w:p>
    <w:p w14:paraId="62DA8216" w14:textId="77777777" w:rsidR="003D22F3" w:rsidRPr="00FC1FE5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  <w:r w:rsidRPr="00FC1FE5">
        <w:rPr>
          <w:rFonts w:cstheme="minorHAnsi"/>
        </w:rPr>
        <w:tab/>
      </w:r>
      <w:r w:rsidRPr="00FC1FE5">
        <w:rPr>
          <w:rFonts w:cstheme="minorHAnsi"/>
        </w:rPr>
        <w:tab/>
      </w:r>
      <w:r w:rsidRPr="00FC1FE5">
        <w:rPr>
          <w:rFonts w:cstheme="minorHAnsi"/>
        </w:rPr>
        <w:tab/>
      </w:r>
      <w:r w:rsidRPr="00FC1FE5">
        <w:rPr>
          <w:rFonts w:cstheme="minorHAnsi"/>
        </w:rPr>
        <w:tab/>
      </w:r>
      <w:r w:rsidRPr="00FC1FE5">
        <w:rPr>
          <w:rFonts w:cstheme="minorHAnsi"/>
        </w:rPr>
        <w:tab/>
      </w:r>
      <w:r w:rsidRPr="00FC1FE5">
        <w:rPr>
          <w:rFonts w:cstheme="minorHAnsi"/>
        </w:rPr>
        <w:tab/>
      </w:r>
      <w:r w:rsidRPr="00FC1FE5">
        <w:rPr>
          <w:rFonts w:cstheme="minorHAnsi"/>
        </w:rPr>
        <w:tab/>
        <w:t>Yang menyatakan</w:t>
      </w:r>
    </w:p>
    <w:p w14:paraId="43FDF572" w14:textId="77777777" w:rsidR="003D22F3" w:rsidRPr="00FC1FE5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  <w:bookmarkStart w:id="1" w:name="_GoBack"/>
      <w:bookmarkEnd w:id="1"/>
    </w:p>
    <w:p w14:paraId="00BDF727" w14:textId="77777777" w:rsidR="003D22F3" w:rsidRPr="00FC1FE5" w:rsidRDefault="003D22F3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</w:p>
    <w:p w14:paraId="12BF3364" w14:textId="6891B4B2" w:rsidR="003D22F3" w:rsidRPr="00FC1FE5" w:rsidRDefault="003F7501" w:rsidP="003D22F3">
      <w:pPr>
        <w:tabs>
          <w:tab w:val="left" w:pos="284"/>
          <w:tab w:val="left" w:pos="2835"/>
          <w:tab w:val="left" w:pos="3119"/>
        </w:tabs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(.........................................</w:t>
      </w:r>
      <w:r w:rsidR="003D22F3" w:rsidRPr="00FC1FE5">
        <w:rPr>
          <w:rFonts w:cstheme="minorHAnsi"/>
        </w:rPr>
        <w:t>)</w:t>
      </w:r>
    </w:p>
    <w:p w14:paraId="66C15017" w14:textId="4122AF99" w:rsidR="000D5EF7" w:rsidRDefault="000D5EF7" w:rsidP="006F2BE0">
      <w:pPr>
        <w:tabs>
          <w:tab w:val="left" w:pos="6237"/>
        </w:tabs>
        <w:spacing w:after="0" w:line="240" w:lineRule="auto"/>
        <w:ind w:firstLine="6237"/>
        <w:rPr>
          <w:sz w:val="24"/>
          <w:szCs w:val="24"/>
        </w:rPr>
      </w:pPr>
    </w:p>
    <w:p w14:paraId="312BA5BF" w14:textId="7C6A6668" w:rsidR="003F7501" w:rsidRPr="003F7501" w:rsidRDefault="003F7501" w:rsidP="003F7501">
      <w:pPr>
        <w:tabs>
          <w:tab w:val="left" w:pos="6237"/>
        </w:tabs>
        <w:spacing w:after="0" w:line="240" w:lineRule="auto"/>
        <w:rPr>
          <w:b/>
          <w:sz w:val="24"/>
          <w:szCs w:val="24"/>
          <w:u w:val="single"/>
        </w:rPr>
      </w:pPr>
      <w:r w:rsidRPr="003F7501">
        <w:rPr>
          <w:b/>
          <w:sz w:val="24"/>
          <w:szCs w:val="24"/>
          <w:u w:val="single"/>
        </w:rPr>
        <w:t>Catatan:</w:t>
      </w:r>
    </w:p>
    <w:p w14:paraId="6AB75519" w14:textId="082B1EA9" w:rsidR="003F7501" w:rsidRPr="007C353A" w:rsidRDefault="003F7501" w:rsidP="003F7501">
      <w:pPr>
        <w:tabs>
          <w:tab w:val="left" w:pos="6237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hon diampiran bukti-bukti pendukung yang dikompilasi dengan portofolio ini sehingga menjadi satu file dan dijadikan dalam bentuk pdf. Contoh nama file: ardyono_priyadi.pdf</w:t>
      </w:r>
    </w:p>
    <w:sectPr w:rsidR="003F7501" w:rsidRPr="007C353A" w:rsidSect="00DB46F1">
      <w:footerReference w:type="default" r:id="rId7"/>
      <w:headerReference w:type="first" r:id="rId8"/>
      <w:footerReference w:type="first" r:id="rId9"/>
      <w:pgSz w:w="12240" w:h="20160" w:code="5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1B49E5" w14:textId="77777777" w:rsidR="000C6024" w:rsidRDefault="000C6024" w:rsidP="00180337">
      <w:pPr>
        <w:spacing w:after="0" w:line="240" w:lineRule="auto"/>
      </w:pPr>
      <w:r>
        <w:separator/>
      </w:r>
    </w:p>
  </w:endnote>
  <w:endnote w:type="continuationSeparator" w:id="0">
    <w:p w14:paraId="48F0791F" w14:textId="77777777" w:rsidR="000C6024" w:rsidRDefault="000C6024" w:rsidP="00180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82CC7" w14:textId="77777777" w:rsidR="003D22F3" w:rsidRDefault="003D22F3">
    <w:pPr>
      <w:pStyle w:val="Footer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B7AC9F" wp14:editId="686655BB">
              <wp:simplePos x="0" y="0"/>
              <wp:positionH relativeFrom="column">
                <wp:posOffset>1866900</wp:posOffset>
              </wp:positionH>
              <wp:positionV relativeFrom="paragraph">
                <wp:posOffset>12698095</wp:posOffset>
              </wp:positionV>
              <wp:extent cx="5739765" cy="635"/>
              <wp:effectExtent l="0" t="57150" r="51435" b="94615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9765" cy="635"/>
                      </a:xfrm>
                      <a:prstGeom prst="straightConnector1">
                        <a:avLst/>
                      </a:prstGeom>
                      <a:noFill/>
                      <a:ln w="123825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B55792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147pt;margin-top:999.85pt;width:451.9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" strokecolor="blue" strokeweight="9.75pt"/>
          </w:pict>
        </mc:Fallback>
      </mc:AlternateContent>
    </w: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F3DE72" wp14:editId="7EA98A63">
              <wp:simplePos x="0" y="0"/>
              <wp:positionH relativeFrom="column">
                <wp:posOffset>1809750</wp:posOffset>
              </wp:positionH>
              <wp:positionV relativeFrom="paragraph">
                <wp:posOffset>12698095</wp:posOffset>
              </wp:positionV>
              <wp:extent cx="5739765" cy="635"/>
              <wp:effectExtent l="0" t="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9765" cy="635"/>
                      </a:xfrm>
                      <a:prstGeom prst="straightConnector1">
                        <a:avLst/>
                      </a:prstGeom>
                      <a:noFill/>
                      <a:ln w="123825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5CA89A48" id="Straight Arrow Connector 4" o:spid="_x0000_s1026" type="#_x0000_t32" style="position:absolute;margin-left:142.5pt;margin-top:999.85pt;width:451.9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" strokecolor="blue" strokeweight="9.75pt"/>
          </w:pict>
        </mc:Fallback>
      </mc:AlternateContent>
    </w: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2EE30A" wp14:editId="26C8BFD7">
              <wp:simplePos x="0" y="0"/>
              <wp:positionH relativeFrom="column">
                <wp:posOffset>1809750</wp:posOffset>
              </wp:positionH>
              <wp:positionV relativeFrom="paragraph">
                <wp:posOffset>12698095</wp:posOffset>
              </wp:positionV>
              <wp:extent cx="5739765" cy="635"/>
              <wp:effectExtent l="0" t="0" r="0" b="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9765" cy="635"/>
                      </a:xfrm>
                      <a:prstGeom prst="straightConnector1">
                        <a:avLst/>
                      </a:prstGeom>
                      <a:noFill/>
                      <a:ln w="123825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ACD134E" id="Straight Arrow Connector 3" o:spid="_x0000_s1026" type="#_x0000_t32" style="position:absolute;margin-left:142.5pt;margin-top:999.85pt;width:451.9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" strokecolor="blue" strokeweight="9.75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BCBB52" w14:textId="77777777" w:rsidR="003D22F3" w:rsidRDefault="003D22F3">
    <w:pPr>
      <w:pStyle w:val="Footer"/>
      <w:rPr>
        <w:b/>
        <w:noProof/>
        <w:color w:val="0000FF"/>
        <w:sz w:val="26"/>
        <w:szCs w:val="26"/>
      </w:rPr>
    </w:pPr>
  </w:p>
  <w:p w14:paraId="5C6B242A" w14:textId="77777777" w:rsidR="003D22F3" w:rsidRDefault="003D22F3">
    <w:pPr>
      <w:pStyle w:val="Footer"/>
    </w:pPr>
    <w:r w:rsidRPr="00CB032A">
      <w:rPr>
        <w:b/>
        <w:noProof/>
        <w:color w:val="0000FF"/>
        <w:sz w:val="26"/>
        <w:szCs w:val="26"/>
        <w:lang w:val="en-US" w:eastAsia="ja-JP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F3435AF" wp14:editId="20FC620D">
              <wp:simplePos x="0" y="0"/>
              <wp:positionH relativeFrom="column">
                <wp:posOffset>850264</wp:posOffset>
              </wp:positionH>
              <wp:positionV relativeFrom="paragraph">
                <wp:posOffset>1905</wp:posOffset>
              </wp:positionV>
              <wp:extent cx="5859145" cy="0"/>
              <wp:effectExtent l="0" t="95250" r="46355" b="95250"/>
              <wp:wrapNone/>
              <wp:docPr id="13" name="Straight Arrow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59145" cy="0"/>
                      </a:xfrm>
                      <a:prstGeom prst="straightConnector1">
                        <a:avLst/>
                      </a:prstGeom>
                      <a:noFill/>
                      <a:ln w="190500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B1F374F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3" o:spid="_x0000_s1026" type="#_x0000_t32" style="position:absolute;margin-left:66.95pt;margin-top:.15pt;width:461.3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" strokecolor="blue" strokeweight="15pt"/>
          </w:pict>
        </mc:Fallback>
      </mc:AlternateContent>
    </w: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D4A60A5" wp14:editId="796A5E33">
              <wp:simplePos x="0" y="0"/>
              <wp:positionH relativeFrom="column">
                <wp:posOffset>1809750</wp:posOffset>
              </wp:positionH>
              <wp:positionV relativeFrom="paragraph">
                <wp:posOffset>12698095</wp:posOffset>
              </wp:positionV>
              <wp:extent cx="5739765" cy="635"/>
              <wp:effectExtent l="0" t="0" r="0" b="0"/>
              <wp:wrapNone/>
              <wp:docPr id="12" name="Straight Arrow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9765" cy="635"/>
                      </a:xfrm>
                      <a:prstGeom prst="straightConnector1">
                        <a:avLst/>
                      </a:prstGeom>
                      <a:noFill/>
                      <a:ln w="123825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5C868C4F" id="Straight Arrow Connector 12" o:spid="_x0000_s1026" type="#_x0000_t32" style="position:absolute;margin-left:142.5pt;margin-top:999.85pt;width:451.95pt;height: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" strokecolor="blue" strokeweight="9.7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49CE7" w14:textId="77777777" w:rsidR="000C6024" w:rsidRDefault="000C6024" w:rsidP="00180337">
      <w:pPr>
        <w:spacing w:after="0" w:line="240" w:lineRule="auto"/>
      </w:pPr>
      <w:r>
        <w:separator/>
      </w:r>
    </w:p>
  </w:footnote>
  <w:footnote w:type="continuationSeparator" w:id="0">
    <w:p w14:paraId="0F5DBB2B" w14:textId="77777777" w:rsidR="000C6024" w:rsidRDefault="000C6024" w:rsidP="00180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D8539" w14:textId="77777777" w:rsidR="003D22F3" w:rsidRPr="008652F8" w:rsidRDefault="003D22F3" w:rsidP="00180337">
    <w:pPr>
      <w:spacing w:after="0" w:line="240" w:lineRule="auto"/>
      <w:ind w:right="-818" w:firstLine="993"/>
      <w:jc w:val="center"/>
      <w:rPr>
        <w:rFonts w:ascii="Times New Roman" w:hAnsi="Times New Roman"/>
        <w:b/>
        <w:color w:val="69D8FF"/>
        <w:sz w:val="28"/>
        <w:szCs w:val="28"/>
      </w:rPr>
    </w:pPr>
    <w:r w:rsidRPr="00525B73">
      <w:rPr>
        <w:rFonts w:ascii="Times New Roman" w:hAnsi="Times New Roman"/>
        <w:b/>
        <w:noProof/>
        <w:color w:val="00B0F0"/>
        <w:sz w:val="28"/>
        <w:szCs w:val="28"/>
        <w:lang w:val="en-US" w:eastAsia="ja-JP"/>
      </w:rPr>
      <w:drawing>
        <wp:anchor distT="0" distB="0" distL="114300" distR="114300" simplePos="0" relativeHeight="251666432" behindDoc="1" locked="0" layoutInCell="1" allowOverlap="1" wp14:anchorId="7E746056" wp14:editId="51A0BD26">
          <wp:simplePos x="0" y="0"/>
          <wp:positionH relativeFrom="column">
            <wp:posOffset>34925</wp:posOffset>
          </wp:positionH>
          <wp:positionV relativeFrom="paragraph">
            <wp:posOffset>28575</wp:posOffset>
          </wp:positionV>
          <wp:extent cx="1325880" cy="1276350"/>
          <wp:effectExtent l="0" t="0" r="7620" b="0"/>
          <wp:wrapNone/>
          <wp:docPr id="14" name="Picture 14" descr="its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ts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588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25B73">
      <w:rPr>
        <w:rFonts w:ascii="Times New Roman" w:hAnsi="Times New Roman"/>
        <w:b/>
        <w:color w:val="69D8FF"/>
        <w:sz w:val="28"/>
        <w:szCs w:val="28"/>
      </w:rPr>
      <w:t>KEMEN</w:t>
    </w:r>
    <w:r w:rsidRPr="005B2F25">
      <w:rPr>
        <w:rFonts w:ascii="Times New Roman" w:hAnsi="Times New Roman"/>
        <w:b/>
        <w:color w:val="69D8FF"/>
        <w:sz w:val="28"/>
        <w:szCs w:val="28"/>
      </w:rPr>
      <w:t xml:space="preserve">TERIAN </w:t>
    </w:r>
    <w:r>
      <w:rPr>
        <w:rFonts w:ascii="Times New Roman" w:hAnsi="Times New Roman"/>
        <w:b/>
        <w:color w:val="69D8FF"/>
        <w:sz w:val="28"/>
        <w:szCs w:val="28"/>
      </w:rPr>
      <w:t>PENDIDIKAN DAN KEBUDAYAAN</w:t>
    </w:r>
  </w:p>
  <w:p w14:paraId="4FEC9CBF" w14:textId="77777777" w:rsidR="003D22F3" w:rsidRPr="008B603A" w:rsidRDefault="003D22F3" w:rsidP="00180337">
    <w:pPr>
      <w:spacing w:after="0" w:line="240" w:lineRule="auto"/>
      <w:ind w:left="567" w:right="-818" w:firstLine="426"/>
      <w:jc w:val="center"/>
      <w:rPr>
        <w:rFonts w:ascii="Times New Roman" w:hAnsi="Times New Roman"/>
        <w:b/>
        <w:color w:val="0000FF"/>
        <w:sz w:val="28"/>
        <w:szCs w:val="28"/>
      </w:rPr>
    </w:pPr>
    <w:r w:rsidRPr="008B603A">
      <w:rPr>
        <w:rFonts w:ascii="Times New Roman" w:hAnsi="Times New Roman"/>
        <w:b/>
        <w:color w:val="0000FF"/>
        <w:sz w:val="28"/>
        <w:szCs w:val="28"/>
      </w:rPr>
      <w:t>INSTITUT TEKNOLOGI SEPULUH NOPEMBER</w:t>
    </w:r>
  </w:p>
  <w:p w14:paraId="43461857" w14:textId="77777777" w:rsidR="003D22F3" w:rsidRPr="008652F8" w:rsidRDefault="003D22F3" w:rsidP="00180337">
    <w:pPr>
      <w:spacing w:after="0" w:line="240" w:lineRule="auto"/>
      <w:ind w:left="567" w:right="-818" w:firstLine="426"/>
      <w:jc w:val="center"/>
      <w:rPr>
        <w:rFonts w:ascii="Times New Roman" w:hAnsi="Times New Roman"/>
        <w:b/>
        <w:color w:val="0000FF"/>
        <w:sz w:val="24"/>
        <w:szCs w:val="24"/>
      </w:rPr>
    </w:pPr>
    <w:r w:rsidRPr="008652F8">
      <w:rPr>
        <w:rFonts w:ascii="Times New Roman" w:hAnsi="Times New Roman"/>
        <w:b/>
        <w:color w:val="0000FF"/>
        <w:sz w:val="24"/>
        <w:szCs w:val="24"/>
      </w:rPr>
      <w:t>DIREKTORAT PASCASARJANA DAN PENGEMBANGAN AKADEMIK</w:t>
    </w:r>
  </w:p>
  <w:p w14:paraId="732089FC" w14:textId="77777777" w:rsidR="003D22F3" w:rsidRPr="008652F8" w:rsidRDefault="003D22F3" w:rsidP="00180337">
    <w:pPr>
      <w:spacing w:after="0" w:line="240" w:lineRule="auto"/>
      <w:ind w:left="567" w:right="-818" w:firstLine="426"/>
      <w:jc w:val="center"/>
      <w:rPr>
        <w:rFonts w:ascii="Times New Roman" w:hAnsi="Times New Roman"/>
        <w:color w:val="0000FF"/>
        <w:sz w:val="24"/>
        <w:szCs w:val="24"/>
      </w:rPr>
    </w:pPr>
    <w:r w:rsidRPr="008652F8">
      <w:rPr>
        <w:rFonts w:ascii="Times New Roman" w:hAnsi="Times New Roman"/>
        <w:color w:val="0000FF"/>
        <w:sz w:val="24"/>
        <w:szCs w:val="24"/>
      </w:rPr>
      <w:t>Kampus ITS Sukolilo, Surabaya 60111</w:t>
    </w:r>
  </w:p>
  <w:p w14:paraId="425A7438" w14:textId="77777777" w:rsidR="003D22F3" w:rsidRPr="008652F8" w:rsidRDefault="003D22F3" w:rsidP="00180337">
    <w:pPr>
      <w:spacing w:after="0" w:line="240" w:lineRule="auto"/>
      <w:ind w:left="567" w:right="-818" w:firstLine="426"/>
      <w:jc w:val="center"/>
      <w:rPr>
        <w:rFonts w:ascii="Times New Roman" w:hAnsi="Times New Roman"/>
        <w:color w:val="0000FF"/>
        <w:sz w:val="24"/>
        <w:szCs w:val="24"/>
      </w:rPr>
    </w:pPr>
    <w:r w:rsidRPr="008652F8">
      <w:rPr>
        <w:rFonts w:ascii="Times New Roman" w:hAnsi="Times New Roman"/>
        <w:color w:val="0000FF"/>
        <w:sz w:val="24"/>
        <w:szCs w:val="24"/>
      </w:rPr>
      <w:t xml:space="preserve">Telp : </w:t>
    </w:r>
    <w:r w:rsidRPr="00D862BC">
      <w:rPr>
        <w:rFonts w:ascii="Times New Roman" w:hAnsi="Times New Roman"/>
        <w:bCs/>
        <w:color w:val="0000FF"/>
        <w:sz w:val="24"/>
        <w:szCs w:val="24"/>
      </w:rPr>
      <w:t>031-5994251</w:t>
    </w:r>
    <w:r w:rsidRPr="008652F8">
      <w:rPr>
        <w:rFonts w:ascii="Times New Roman" w:hAnsi="Times New Roman"/>
        <w:color w:val="0000FF"/>
        <w:sz w:val="24"/>
        <w:szCs w:val="24"/>
      </w:rPr>
      <w:t>-54, 5947274, 5945472 (Hunting)</w:t>
    </w:r>
    <w:r>
      <w:rPr>
        <w:rFonts w:ascii="Times New Roman" w:hAnsi="Times New Roman"/>
        <w:color w:val="0000FF"/>
        <w:sz w:val="24"/>
        <w:szCs w:val="24"/>
      </w:rPr>
      <w:t>, PABX : 1126, 1384</w:t>
    </w:r>
  </w:p>
  <w:p w14:paraId="232962EF" w14:textId="77777777" w:rsidR="003D22F3" w:rsidRPr="008652F8" w:rsidRDefault="003D22F3" w:rsidP="00180337">
    <w:pPr>
      <w:spacing w:after="0" w:line="240" w:lineRule="auto"/>
      <w:ind w:left="567" w:right="-818" w:firstLine="426"/>
      <w:jc w:val="center"/>
      <w:rPr>
        <w:rFonts w:ascii="Times New Roman" w:hAnsi="Times New Roman"/>
        <w:color w:val="0000FF"/>
        <w:sz w:val="24"/>
        <w:szCs w:val="24"/>
      </w:rPr>
    </w:pPr>
    <w:r w:rsidRPr="008652F8">
      <w:rPr>
        <w:rFonts w:ascii="Times New Roman" w:hAnsi="Times New Roman"/>
        <w:color w:val="0000FF"/>
        <w:sz w:val="24"/>
        <w:szCs w:val="24"/>
      </w:rPr>
      <w:t>Fax : 031-5923465, 5947845</w:t>
    </w:r>
  </w:p>
  <w:p w14:paraId="05C53575" w14:textId="77777777" w:rsidR="003D22F3" w:rsidRPr="00CB032A" w:rsidRDefault="003D22F3" w:rsidP="00180337">
    <w:pPr>
      <w:pStyle w:val="Header"/>
      <w:ind w:left="567" w:right="-818" w:firstLine="426"/>
      <w:jc w:val="center"/>
      <w:rPr>
        <w:color w:val="0000FF"/>
        <w:sz w:val="24"/>
        <w:szCs w:val="24"/>
        <w:lang w:val="id-ID"/>
      </w:rPr>
    </w:pPr>
    <w:r w:rsidRPr="00CB032A">
      <w:rPr>
        <w:color w:val="0000FF"/>
        <w:sz w:val="24"/>
        <w:szCs w:val="24"/>
      </w:rPr>
      <w:t>http://</w:t>
    </w:r>
    <w:r w:rsidRPr="00CB032A">
      <w:rPr>
        <w:color w:val="0000FF"/>
        <w:sz w:val="24"/>
        <w:szCs w:val="24"/>
        <w:lang w:val="id-ID"/>
      </w:rPr>
      <w:t>www.</w:t>
    </w:r>
    <w:r>
      <w:rPr>
        <w:color w:val="0000FF"/>
        <w:sz w:val="24"/>
        <w:szCs w:val="24"/>
        <w:lang w:val="id-ID"/>
      </w:rPr>
      <w:t>pasca</w:t>
    </w:r>
    <w:r w:rsidRPr="00CB032A">
      <w:rPr>
        <w:color w:val="0000FF"/>
        <w:sz w:val="24"/>
        <w:szCs w:val="24"/>
        <w:lang w:val="id-ID"/>
      </w:rPr>
      <w:t>.its.ac.id</w:t>
    </w:r>
  </w:p>
  <w:p w14:paraId="79A079AE" w14:textId="77777777" w:rsidR="003D22F3" w:rsidRPr="005B2F25" w:rsidRDefault="003D22F3" w:rsidP="00180337">
    <w:pPr>
      <w:pStyle w:val="Header"/>
    </w:pPr>
    <w:r w:rsidRPr="00CB032A">
      <w:rPr>
        <w:b/>
        <w:noProof/>
        <w:color w:val="0000FF"/>
        <w:sz w:val="26"/>
        <w:szCs w:val="26"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E854907" wp14:editId="7A4F4C6F">
              <wp:simplePos x="0" y="0"/>
              <wp:positionH relativeFrom="column">
                <wp:posOffset>-27305</wp:posOffset>
              </wp:positionH>
              <wp:positionV relativeFrom="paragraph">
                <wp:posOffset>80010</wp:posOffset>
              </wp:positionV>
              <wp:extent cx="6706870" cy="635"/>
              <wp:effectExtent l="0" t="0" r="36830" b="37465"/>
              <wp:wrapNone/>
              <wp:docPr id="10" name="Straight Arrow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06870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E20D30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0" o:spid="_x0000_s1026" type="#_x0000_t32" style="position:absolute;margin-left:-2.15pt;margin-top:6.3pt;width:528.1pt;height: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" strokecolor="blue" strokeweight="1.5pt"/>
          </w:pict>
        </mc:Fallback>
      </mc:AlternateContent>
    </w:r>
  </w:p>
  <w:p w14:paraId="1C69008C" w14:textId="77777777" w:rsidR="003D22F3" w:rsidRDefault="003D22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A4A78"/>
    <w:multiLevelType w:val="hybridMultilevel"/>
    <w:tmpl w:val="54FEEEE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8FD8F30A">
      <w:start w:val="1"/>
      <w:numFmt w:val="upperLetter"/>
      <w:lvlText w:val="%2."/>
      <w:lvlJc w:val="left"/>
      <w:pPr>
        <w:tabs>
          <w:tab w:val="num" w:pos="780"/>
        </w:tabs>
        <w:ind w:left="780" w:hanging="360"/>
      </w:pPr>
      <w:rPr>
        <w:rFonts w:cs="Times New Roman" w:hint="default"/>
        <w:b/>
        <w:i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" w15:restartNumberingAfterBreak="0">
    <w:nsid w:val="18A820E4"/>
    <w:multiLevelType w:val="hybridMultilevel"/>
    <w:tmpl w:val="0A1AE9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F5287"/>
    <w:multiLevelType w:val="hybridMultilevel"/>
    <w:tmpl w:val="BA6A2664"/>
    <w:lvl w:ilvl="0" w:tplc="6B9A86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D365835"/>
    <w:multiLevelType w:val="hybridMultilevel"/>
    <w:tmpl w:val="40C2BC7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B2109"/>
    <w:multiLevelType w:val="hybridMultilevel"/>
    <w:tmpl w:val="1682CE0A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5208552F"/>
    <w:multiLevelType w:val="hybridMultilevel"/>
    <w:tmpl w:val="DC04209A"/>
    <w:lvl w:ilvl="0" w:tplc="F0E8790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104A6104">
      <w:start w:val="2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F2856"/>
    <w:multiLevelType w:val="hybridMultilevel"/>
    <w:tmpl w:val="109EBAF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37AE6B36">
      <w:start w:val="1"/>
      <w:numFmt w:val="upperLetter"/>
      <w:lvlText w:val="%2."/>
      <w:lvlJc w:val="left"/>
      <w:pPr>
        <w:tabs>
          <w:tab w:val="num" w:pos="780"/>
        </w:tabs>
        <w:ind w:left="780" w:hanging="360"/>
      </w:pPr>
      <w:rPr>
        <w:rFonts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7" w15:restartNumberingAfterBreak="0">
    <w:nsid w:val="55FA2B36"/>
    <w:multiLevelType w:val="singleLevel"/>
    <w:tmpl w:val="ED52E8E6"/>
    <w:lvl w:ilvl="0">
      <w:start w:val="2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</w:abstractNum>
  <w:abstractNum w:abstractNumId="8" w15:restartNumberingAfterBreak="0">
    <w:nsid w:val="7F0F4183"/>
    <w:multiLevelType w:val="hybridMultilevel"/>
    <w:tmpl w:val="B4722B4C"/>
    <w:lvl w:ilvl="0" w:tplc="2D4895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NDMwMzG1tDQxNzRX0lEKTi0uzszPAykwNKgFALfickctAAAA"/>
  </w:docVars>
  <w:rsids>
    <w:rsidRoot w:val="0076634E"/>
    <w:rsid w:val="00021E13"/>
    <w:rsid w:val="00027096"/>
    <w:rsid w:val="0003669A"/>
    <w:rsid w:val="000402D5"/>
    <w:rsid w:val="00052D0C"/>
    <w:rsid w:val="0005763F"/>
    <w:rsid w:val="000619B5"/>
    <w:rsid w:val="0007342E"/>
    <w:rsid w:val="00076DF2"/>
    <w:rsid w:val="000775A3"/>
    <w:rsid w:val="000870B5"/>
    <w:rsid w:val="00094FF9"/>
    <w:rsid w:val="00096CBA"/>
    <w:rsid w:val="000A35DC"/>
    <w:rsid w:val="000A6A25"/>
    <w:rsid w:val="000C04A5"/>
    <w:rsid w:val="000C3015"/>
    <w:rsid w:val="000C6024"/>
    <w:rsid w:val="000D5EF7"/>
    <w:rsid w:val="00102CE1"/>
    <w:rsid w:val="0011101B"/>
    <w:rsid w:val="001512FA"/>
    <w:rsid w:val="00180337"/>
    <w:rsid w:val="00194AA1"/>
    <w:rsid w:val="001B65FA"/>
    <w:rsid w:val="001C1592"/>
    <w:rsid w:val="001D1D25"/>
    <w:rsid w:val="001D47FD"/>
    <w:rsid w:val="001D487E"/>
    <w:rsid w:val="001D6D67"/>
    <w:rsid w:val="001E1019"/>
    <w:rsid w:val="0021135D"/>
    <w:rsid w:val="00213204"/>
    <w:rsid w:val="00226858"/>
    <w:rsid w:val="00230D81"/>
    <w:rsid w:val="00245800"/>
    <w:rsid w:val="002476BE"/>
    <w:rsid w:val="0025219C"/>
    <w:rsid w:val="00271D38"/>
    <w:rsid w:val="00272224"/>
    <w:rsid w:val="00292B79"/>
    <w:rsid w:val="002B2095"/>
    <w:rsid w:val="002B5A37"/>
    <w:rsid w:val="002E1F69"/>
    <w:rsid w:val="002F6C71"/>
    <w:rsid w:val="00331A12"/>
    <w:rsid w:val="00341933"/>
    <w:rsid w:val="0036655C"/>
    <w:rsid w:val="003821E0"/>
    <w:rsid w:val="003840F3"/>
    <w:rsid w:val="00397F7D"/>
    <w:rsid w:val="003B77E0"/>
    <w:rsid w:val="003C038F"/>
    <w:rsid w:val="003D1451"/>
    <w:rsid w:val="003D22F3"/>
    <w:rsid w:val="003D7BA4"/>
    <w:rsid w:val="003F1370"/>
    <w:rsid w:val="003F473C"/>
    <w:rsid w:val="003F7501"/>
    <w:rsid w:val="00412598"/>
    <w:rsid w:val="0043186E"/>
    <w:rsid w:val="00441D2D"/>
    <w:rsid w:val="004604E8"/>
    <w:rsid w:val="0048135D"/>
    <w:rsid w:val="00484C70"/>
    <w:rsid w:val="004A1002"/>
    <w:rsid w:val="004A5DE3"/>
    <w:rsid w:val="004C457A"/>
    <w:rsid w:val="004D3E06"/>
    <w:rsid w:val="0050074E"/>
    <w:rsid w:val="00511375"/>
    <w:rsid w:val="005406F8"/>
    <w:rsid w:val="00554490"/>
    <w:rsid w:val="00557C2B"/>
    <w:rsid w:val="00572010"/>
    <w:rsid w:val="00584DD5"/>
    <w:rsid w:val="005D6C34"/>
    <w:rsid w:val="005E6F21"/>
    <w:rsid w:val="0060276A"/>
    <w:rsid w:val="00603D7F"/>
    <w:rsid w:val="00604B2B"/>
    <w:rsid w:val="006277D3"/>
    <w:rsid w:val="0063357E"/>
    <w:rsid w:val="006367F7"/>
    <w:rsid w:val="006706CE"/>
    <w:rsid w:val="00676098"/>
    <w:rsid w:val="006D601A"/>
    <w:rsid w:val="006F2BE0"/>
    <w:rsid w:val="006F4B52"/>
    <w:rsid w:val="007245B8"/>
    <w:rsid w:val="00725EA5"/>
    <w:rsid w:val="0076634E"/>
    <w:rsid w:val="00767B33"/>
    <w:rsid w:val="00780899"/>
    <w:rsid w:val="007B0B49"/>
    <w:rsid w:val="007C353A"/>
    <w:rsid w:val="007D6C34"/>
    <w:rsid w:val="007E1EB8"/>
    <w:rsid w:val="00801856"/>
    <w:rsid w:val="008025B5"/>
    <w:rsid w:val="00821D49"/>
    <w:rsid w:val="00830531"/>
    <w:rsid w:val="0084322B"/>
    <w:rsid w:val="00850CB3"/>
    <w:rsid w:val="0086529C"/>
    <w:rsid w:val="0086636D"/>
    <w:rsid w:val="00882F87"/>
    <w:rsid w:val="00891A07"/>
    <w:rsid w:val="00896ABE"/>
    <w:rsid w:val="008F2B2F"/>
    <w:rsid w:val="008F5E14"/>
    <w:rsid w:val="008F76C7"/>
    <w:rsid w:val="00904B3A"/>
    <w:rsid w:val="009152AC"/>
    <w:rsid w:val="009555C1"/>
    <w:rsid w:val="00965602"/>
    <w:rsid w:val="00975964"/>
    <w:rsid w:val="0099256F"/>
    <w:rsid w:val="009B531F"/>
    <w:rsid w:val="009B78A1"/>
    <w:rsid w:val="009B7C77"/>
    <w:rsid w:val="009C2AC0"/>
    <w:rsid w:val="009D63F3"/>
    <w:rsid w:val="009D6642"/>
    <w:rsid w:val="009E097C"/>
    <w:rsid w:val="009E1BE5"/>
    <w:rsid w:val="009E37CC"/>
    <w:rsid w:val="009E3B76"/>
    <w:rsid w:val="009F1B2C"/>
    <w:rsid w:val="00A006BF"/>
    <w:rsid w:val="00A076D6"/>
    <w:rsid w:val="00A12824"/>
    <w:rsid w:val="00A53017"/>
    <w:rsid w:val="00A55D7C"/>
    <w:rsid w:val="00A73166"/>
    <w:rsid w:val="00A824B3"/>
    <w:rsid w:val="00A909D3"/>
    <w:rsid w:val="00A95AE1"/>
    <w:rsid w:val="00AA1EF9"/>
    <w:rsid w:val="00AA24E2"/>
    <w:rsid w:val="00AA55C2"/>
    <w:rsid w:val="00AC5644"/>
    <w:rsid w:val="00AC7EC1"/>
    <w:rsid w:val="00AF5CB6"/>
    <w:rsid w:val="00B16994"/>
    <w:rsid w:val="00B34F18"/>
    <w:rsid w:val="00B65407"/>
    <w:rsid w:val="00B67220"/>
    <w:rsid w:val="00B8687E"/>
    <w:rsid w:val="00BA38C6"/>
    <w:rsid w:val="00BB361C"/>
    <w:rsid w:val="00C176D6"/>
    <w:rsid w:val="00C21493"/>
    <w:rsid w:val="00C228AB"/>
    <w:rsid w:val="00C30B4C"/>
    <w:rsid w:val="00C35AC8"/>
    <w:rsid w:val="00C523FF"/>
    <w:rsid w:val="00C61921"/>
    <w:rsid w:val="00C8309A"/>
    <w:rsid w:val="00CA3A0D"/>
    <w:rsid w:val="00CB194C"/>
    <w:rsid w:val="00CC5A53"/>
    <w:rsid w:val="00CC66E8"/>
    <w:rsid w:val="00CD2B5C"/>
    <w:rsid w:val="00CD612D"/>
    <w:rsid w:val="00CE3393"/>
    <w:rsid w:val="00CE439E"/>
    <w:rsid w:val="00D33BD4"/>
    <w:rsid w:val="00D403B7"/>
    <w:rsid w:val="00D45F08"/>
    <w:rsid w:val="00D61407"/>
    <w:rsid w:val="00D85AE9"/>
    <w:rsid w:val="00D94882"/>
    <w:rsid w:val="00D967FB"/>
    <w:rsid w:val="00DB46F1"/>
    <w:rsid w:val="00DC2F62"/>
    <w:rsid w:val="00DE3FD9"/>
    <w:rsid w:val="00E20178"/>
    <w:rsid w:val="00E25DEF"/>
    <w:rsid w:val="00E276E2"/>
    <w:rsid w:val="00E608EF"/>
    <w:rsid w:val="00E81263"/>
    <w:rsid w:val="00EB2A18"/>
    <w:rsid w:val="00EC14F3"/>
    <w:rsid w:val="00EC4F07"/>
    <w:rsid w:val="00EC7AA2"/>
    <w:rsid w:val="00EE05BD"/>
    <w:rsid w:val="00F20A03"/>
    <w:rsid w:val="00F31628"/>
    <w:rsid w:val="00F42194"/>
    <w:rsid w:val="00F46AD3"/>
    <w:rsid w:val="00F55C64"/>
    <w:rsid w:val="00F65850"/>
    <w:rsid w:val="00F73AD0"/>
    <w:rsid w:val="00F90AB0"/>
    <w:rsid w:val="00FA1EB1"/>
    <w:rsid w:val="00FA6A92"/>
    <w:rsid w:val="00FB2975"/>
    <w:rsid w:val="00FD6DF6"/>
    <w:rsid w:val="00FE4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4FC8A"/>
  <w15:docId w15:val="{8E11BE94-E453-471C-B8A4-0046BB664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634E"/>
  </w:style>
  <w:style w:type="paragraph" w:styleId="Heading1">
    <w:name w:val="heading 1"/>
    <w:basedOn w:val="Normal"/>
    <w:next w:val="Normal"/>
    <w:link w:val="Heading1Char"/>
    <w:qFormat/>
    <w:rsid w:val="00094FF9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D22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34E"/>
    <w:pPr>
      <w:ind w:left="720"/>
      <w:contextualSpacing/>
    </w:pPr>
  </w:style>
  <w:style w:type="table" w:styleId="TableGrid">
    <w:name w:val="Table Grid"/>
    <w:basedOn w:val="TableNormal"/>
    <w:uiPriority w:val="59"/>
    <w:rsid w:val="0076634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094FF9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094FF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094FF9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D2D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D45F08"/>
    <w:pPr>
      <w:spacing w:after="0" w:line="240" w:lineRule="auto"/>
      <w:ind w:left="1980" w:hanging="540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D45F08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E8126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8126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F46A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46AD3"/>
  </w:style>
  <w:style w:type="paragraph" w:styleId="Footer">
    <w:name w:val="footer"/>
    <w:basedOn w:val="Normal"/>
    <w:link w:val="FooterChar"/>
    <w:uiPriority w:val="99"/>
    <w:unhideWhenUsed/>
    <w:rsid w:val="00180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337"/>
  </w:style>
  <w:style w:type="character" w:customStyle="1" w:styleId="Heading5Char">
    <w:name w:val="Heading 5 Char"/>
    <w:basedOn w:val="DefaultParagraphFont"/>
    <w:link w:val="Heading5"/>
    <w:uiPriority w:val="9"/>
    <w:rsid w:val="003D22F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1"/>
    <w:uiPriority w:val="99"/>
    <w:rsid w:val="003D22F3"/>
    <w:rPr>
      <w:rFonts w:ascii="Arial" w:hAnsi="Arial" w:cs="Arial"/>
      <w:sz w:val="14"/>
      <w:szCs w:val="14"/>
      <w:shd w:val="clear" w:color="auto" w:fill="FFFFFF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uiPriority w:val="99"/>
    <w:rsid w:val="003D22F3"/>
    <w:rPr>
      <w:rFonts w:ascii="Arial" w:hAnsi="Arial" w:cs="Arial"/>
      <w:b/>
      <w:bCs/>
      <w:shd w:val="clear" w:color="auto" w:fill="FFFFFF"/>
    </w:rPr>
  </w:style>
  <w:style w:type="character" w:customStyle="1" w:styleId="MSGENFONTSTYLENAMETEMPLATEROLENUMBERMSGENFONTSTYLENAMEBYROLETEXT30">
    <w:name w:val="MSG_EN_FONT_STYLE_NAME_TEMPLATE_ROLE_NUMBER MSG_EN_FONT_STYLE_NAME_BY_ROLE_TEXT 3"/>
    <w:basedOn w:val="MSGENFONTSTYLENAMETEMPLATEROLENUMBERMSGENFONTSTYLENAMEBYROLETEXT3"/>
    <w:uiPriority w:val="99"/>
    <w:rsid w:val="003D22F3"/>
    <w:rPr>
      <w:rFonts w:ascii="Arial" w:hAnsi="Arial" w:cs="Arial"/>
      <w:sz w:val="14"/>
      <w:szCs w:val="14"/>
      <w:shd w:val="clear" w:color="auto" w:fill="FFFFFF"/>
    </w:rPr>
  </w:style>
  <w:style w:type="character" w:customStyle="1" w:styleId="MSGENFONTSTYLENAMETEMPLATEROLENUMBERMSGENFONTSTYLENAMEBYROLETEXT3MSGENFONTSTYLEMODIFERSIZE65">
    <w:name w:val="MSG_EN_FONT_STYLE_NAME_TEMPLATE_ROLE_NUMBER MSG_EN_FONT_STYLE_NAME_BY_ROLE_TEXT 3 + MSG_EN_FONT_STYLE_MODIFER_SIZE 6.5"/>
    <w:basedOn w:val="MSGENFONTSTYLENAMETEMPLATEROLENUMBERMSGENFONTSTYLENAMEBYROLETEXT3"/>
    <w:uiPriority w:val="99"/>
    <w:rsid w:val="003D22F3"/>
    <w:rPr>
      <w:rFonts w:ascii="Arial" w:hAnsi="Arial" w:cs="Arial"/>
      <w:sz w:val="13"/>
      <w:szCs w:val="13"/>
      <w:shd w:val="clear" w:color="auto" w:fill="FFFFFF"/>
    </w:rPr>
  </w:style>
  <w:style w:type="paragraph" w:customStyle="1" w:styleId="MSGENFONTSTYLENAMETEMPLATEROLENUMBERMSGENFONTSTYLENAMEBYROLETEXT31">
    <w:name w:val="MSG_EN_FONT_STYLE_NAME_TEMPLATE_ROLE_NUMBER MSG_EN_FONT_STYLE_NAME_BY_ROLE_TEXT 31"/>
    <w:basedOn w:val="Normal"/>
    <w:link w:val="MSGENFONTSTYLENAMETEMPLATEROLENUMBERMSGENFONTSTYLENAMEBYROLETEXT3"/>
    <w:uiPriority w:val="99"/>
    <w:rsid w:val="003D22F3"/>
    <w:pPr>
      <w:widowControl w:val="0"/>
      <w:shd w:val="clear" w:color="auto" w:fill="FFFFFF"/>
      <w:spacing w:after="120" w:line="151" w:lineRule="exact"/>
      <w:ind w:hanging="1320"/>
      <w:jc w:val="right"/>
    </w:pPr>
    <w:rPr>
      <w:rFonts w:ascii="Arial" w:hAnsi="Arial" w:cs="Arial"/>
      <w:sz w:val="14"/>
      <w:szCs w:val="14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uiPriority w:val="99"/>
    <w:rsid w:val="003D22F3"/>
    <w:pPr>
      <w:widowControl w:val="0"/>
      <w:shd w:val="clear" w:color="auto" w:fill="FFFFFF"/>
      <w:spacing w:after="0" w:line="322" w:lineRule="exact"/>
      <w:jc w:val="center"/>
      <w:outlineLvl w:val="0"/>
    </w:pPr>
    <w:rPr>
      <w:rFonts w:ascii="Arial" w:hAnsi="Arial" w:cs="Arial"/>
      <w:b/>
      <w:bCs/>
    </w:rPr>
  </w:style>
  <w:style w:type="character" w:customStyle="1" w:styleId="MSGENFONTSTYLENAMETEMPLATEROLELEVELMSGENFONTSTYLENAMEBYROLEHEADING2">
    <w:name w:val="MSG_EN_FONT_STYLE_NAME_TEMPLATE_ROLE_LEVEL MSG_EN_FONT_STYLE_NAME_BY_ROLE_HEADING 2_"/>
    <w:basedOn w:val="DefaultParagraphFont"/>
    <w:link w:val="MSGENFONTSTYLENAMETEMPLATEROLELEVELMSGENFONTSTYLENAMEBYROLEHEADING20"/>
    <w:uiPriority w:val="99"/>
    <w:rsid w:val="003D22F3"/>
    <w:rPr>
      <w:rFonts w:ascii="Arial" w:hAnsi="Arial" w:cs="Arial"/>
      <w:b/>
      <w:bCs/>
      <w:sz w:val="20"/>
      <w:szCs w:val="20"/>
      <w:shd w:val="clear" w:color="auto" w:fill="FFFFFF"/>
    </w:rPr>
  </w:style>
  <w:style w:type="paragraph" w:customStyle="1" w:styleId="MSGENFONTSTYLENAMETEMPLATEROLELEVELMSGENFONTSTYLENAMEBYROLEHEADING20">
    <w:name w:val="MSG_EN_FONT_STYLE_NAME_TEMPLATE_ROLE_LEVEL MSG_EN_FONT_STYLE_NAME_BY_ROLE_HEADING 2"/>
    <w:basedOn w:val="Normal"/>
    <w:link w:val="MSGENFONTSTYLENAMETEMPLATEROLELEVELMSGENFONTSTYLENAMEBYROLEHEADING2"/>
    <w:uiPriority w:val="99"/>
    <w:rsid w:val="003D22F3"/>
    <w:pPr>
      <w:widowControl w:val="0"/>
      <w:shd w:val="clear" w:color="auto" w:fill="FFFFFF"/>
      <w:spacing w:after="0" w:line="254" w:lineRule="exact"/>
      <w:outlineLvl w:val="1"/>
    </w:pPr>
    <w:rPr>
      <w:rFonts w:ascii="Arial" w:hAnsi="Arial" w:cs="Arial"/>
      <w:b/>
      <w:bCs/>
      <w:sz w:val="20"/>
      <w:szCs w:val="20"/>
    </w:rPr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1"/>
    <w:uiPriority w:val="99"/>
    <w:rsid w:val="003D22F3"/>
    <w:rPr>
      <w:rFonts w:ascii="Arial" w:hAnsi="Arial" w:cs="Arial"/>
      <w:sz w:val="20"/>
      <w:szCs w:val="20"/>
      <w:shd w:val="clear" w:color="auto" w:fill="FFFFFF"/>
    </w:rPr>
  </w:style>
  <w:style w:type="paragraph" w:customStyle="1" w:styleId="MSGENFONTSTYLENAMETEMPLATEROLEMSGENFONTSTYLENAMEBYROLETEXT1">
    <w:name w:val="MSG_EN_FONT_STYLE_NAME_TEMPLATE_ROLE MSG_EN_FONT_STYLE_NAME_BY_ROLE_TEXT1"/>
    <w:basedOn w:val="Normal"/>
    <w:link w:val="MSGENFONTSTYLENAMETEMPLATEROLEMSGENFONTSTYLENAMEBYROLETEXT"/>
    <w:uiPriority w:val="99"/>
    <w:rsid w:val="003D22F3"/>
    <w:pPr>
      <w:widowControl w:val="0"/>
      <w:shd w:val="clear" w:color="auto" w:fill="FFFFFF"/>
      <w:spacing w:before="120" w:after="0" w:line="288" w:lineRule="exact"/>
      <w:ind w:hanging="360"/>
      <w:jc w:val="both"/>
    </w:pPr>
    <w:rPr>
      <w:rFonts w:ascii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D22F3"/>
    <w:rPr>
      <w:rFonts w:cs="Times New Roman"/>
      <w:color w:val="0000FF"/>
      <w:u w:val="single"/>
    </w:rPr>
  </w:style>
  <w:style w:type="character" w:customStyle="1" w:styleId="publication-meta-journal">
    <w:name w:val="publication-meta-journal"/>
    <w:basedOn w:val="DefaultParagraphFont"/>
    <w:rsid w:val="003D22F3"/>
    <w:rPr>
      <w:rFonts w:cs="Times New Roman"/>
    </w:rPr>
  </w:style>
  <w:style w:type="character" w:customStyle="1" w:styleId="publication-meta-date">
    <w:name w:val="publication-meta-date"/>
    <w:basedOn w:val="DefaultParagraphFont"/>
    <w:rsid w:val="003D22F3"/>
    <w:rPr>
      <w:rFonts w:cs="Times New Roman"/>
    </w:rPr>
  </w:style>
  <w:style w:type="character" w:customStyle="1" w:styleId="publication-title">
    <w:name w:val="publication-title"/>
    <w:basedOn w:val="DefaultParagraphFont"/>
    <w:rsid w:val="003D22F3"/>
  </w:style>
  <w:style w:type="paragraph" w:customStyle="1" w:styleId="Default">
    <w:name w:val="Default"/>
    <w:rsid w:val="003D22F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r.Eng. Ardyono Priyadi, S.T., M.Eng.(1853)</cp:lastModifiedBy>
  <cp:revision>24</cp:revision>
  <cp:lastPrinted>2020-03-10T01:58:00Z</cp:lastPrinted>
  <dcterms:created xsi:type="dcterms:W3CDTF">2020-05-19T02:49:00Z</dcterms:created>
  <dcterms:modified xsi:type="dcterms:W3CDTF">2020-05-20T00:27:00Z</dcterms:modified>
</cp:coreProperties>
</file>